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22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57"/>
        <w:gridCol w:w="540"/>
        <w:gridCol w:w="540"/>
        <w:gridCol w:w="534"/>
      </w:tblGrid>
      <w:tr w:rsidR="009E346D" w14:paraId="12CE4EE0" w14:textId="77777777" w:rsidTr="00EB4B75">
        <w:trPr>
          <w:trHeight w:val="1368"/>
        </w:trPr>
        <w:tc>
          <w:tcPr>
            <w:tcW w:w="9657" w:type="dxa"/>
            <w:tcBorders>
              <w:top w:val="thickThinMediumGap" w:sz="6" w:space="0" w:color="000000"/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  <w:shd w:val="clear" w:color="auto" w:fill="BEBEBE"/>
          </w:tcPr>
          <w:p w14:paraId="0B5655BC" w14:textId="738B134B" w:rsidR="009E346D" w:rsidRDefault="00385824" w:rsidP="00385824">
            <w:pPr>
              <w:pStyle w:val="TableParagraph"/>
              <w:spacing w:before="116"/>
              <w:ind w:left="2876" w:right="1336"/>
              <w:jc w:val="center"/>
              <w:rPr>
                <w:sz w:val="31"/>
              </w:rPr>
            </w:pPr>
            <w:bookmarkStart w:id="0" w:name="MADERA_COMMUNITY_COLLEGE"/>
            <w:bookmarkStart w:id="1" w:name="CALIFORNIA_STATE_UNIVERSITY_GENERAL_EDUC"/>
            <w:bookmarkEnd w:id="0"/>
            <w:bookmarkEnd w:id="1"/>
            <w:r>
              <w:rPr>
                <w:b/>
                <w:noProof/>
                <w:sz w:val="31"/>
              </w:rPr>
              <w:drawing>
                <wp:anchor distT="0" distB="0" distL="114300" distR="114300" simplePos="0" relativeHeight="251658240" behindDoc="0" locked="0" layoutInCell="1" allowOverlap="1" wp14:anchorId="59412DE4" wp14:editId="408A76D4">
                  <wp:simplePos x="0" y="0"/>
                  <wp:positionH relativeFrom="column">
                    <wp:posOffset>300174</wp:posOffset>
                  </wp:positionH>
                  <wp:positionV relativeFrom="paragraph">
                    <wp:posOffset>55880</wp:posOffset>
                  </wp:positionV>
                  <wp:extent cx="1388093" cy="754743"/>
                  <wp:effectExtent l="0" t="0" r="0" b="0"/>
                  <wp:wrapNone/>
                  <wp:docPr id="1766154735" name="Picture 1" descr="A picture containing text, font, graphics, graphic de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6154735" name="Picture 1" descr="A picture containing text, font, graphics, graphic design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8093" cy="7547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B1A09">
              <w:rPr>
                <w:sz w:val="31"/>
              </w:rPr>
              <w:t>BERKELEY CITY</w:t>
            </w:r>
            <w:r w:rsidR="00594727">
              <w:rPr>
                <w:spacing w:val="-16"/>
                <w:sz w:val="31"/>
              </w:rPr>
              <w:t xml:space="preserve"> </w:t>
            </w:r>
            <w:r w:rsidR="00594727">
              <w:rPr>
                <w:spacing w:val="-2"/>
                <w:sz w:val="31"/>
              </w:rPr>
              <w:t>COLLEGE</w:t>
            </w:r>
          </w:p>
          <w:p w14:paraId="12FA7B68" w14:textId="51CE42F0" w:rsidR="00D55495" w:rsidRDefault="00F31A4B" w:rsidP="00385824">
            <w:pPr>
              <w:pStyle w:val="TableParagraph"/>
              <w:spacing w:before="1"/>
              <w:ind w:left="2876" w:right="1336"/>
              <w:jc w:val="center"/>
              <w:rPr>
                <w:b/>
                <w:sz w:val="31"/>
              </w:rPr>
            </w:pPr>
            <w:r>
              <w:rPr>
                <w:b/>
                <w:sz w:val="31"/>
              </w:rPr>
              <w:t>AA/AS General Education</w:t>
            </w:r>
          </w:p>
          <w:p w14:paraId="0A23CE7D" w14:textId="4A46A37B" w:rsidR="009E346D" w:rsidRDefault="00594727" w:rsidP="00385824">
            <w:pPr>
              <w:pStyle w:val="TableParagraph"/>
              <w:spacing w:before="1"/>
              <w:ind w:left="2876" w:right="1336"/>
              <w:jc w:val="center"/>
              <w:rPr>
                <w:b/>
                <w:sz w:val="31"/>
              </w:rPr>
            </w:pPr>
            <w:r>
              <w:rPr>
                <w:b/>
                <w:spacing w:val="-2"/>
                <w:sz w:val="31"/>
              </w:rPr>
              <w:t>202</w:t>
            </w:r>
            <w:r w:rsidR="008B1A09">
              <w:rPr>
                <w:b/>
                <w:spacing w:val="-2"/>
                <w:sz w:val="31"/>
              </w:rPr>
              <w:t>3-</w:t>
            </w:r>
            <w:r>
              <w:rPr>
                <w:b/>
                <w:spacing w:val="-2"/>
                <w:sz w:val="31"/>
              </w:rPr>
              <w:t>202</w:t>
            </w:r>
            <w:r w:rsidR="008B1A09">
              <w:rPr>
                <w:b/>
                <w:spacing w:val="-2"/>
                <w:sz w:val="31"/>
              </w:rPr>
              <w:t>4</w:t>
            </w:r>
          </w:p>
        </w:tc>
        <w:tc>
          <w:tcPr>
            <w:tcW w:w="540" w:type="dxa"/>
            <w:tcBorders>
              <w:top w:val="thickThinMediumGap" w:sz="6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1AB545F0" w14:textId="77777777" w:rsidR="009E346D" w:rsidRDefault="00594727">
            <w:pPr>
              <w:pStyle w:val="TableParagraph"/>
              <w:spacing w:before="151"/>
              <w:ind w:left="111"/>
              <w:rPr>
                <w:sz w:val="20"/>
              </w:rPr>
            </w:pPr>
            <w:r>
              <w:rPr>
                <w:spacing w:val="-2"/>
                <w:sz w:val="20"/>
              </w:rPr>
              <w:t>Completed</w:t>
            </w:r>
          </w:p>
        </w:tc>
        <w:tc>
          <w:tcPr>
            <w:tcW w:w="540" w:type="dxa"/>
            <w:tcBorders>
              <w:top w:val="thickThinMediumGap" w:sz="6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BEBEBE"/>
            <w:textDirection w:val="btLr"/>
          </w:tcPr>
          <w:p w14:paraId="3748C854" w14:textId="77777777" w:rsidR="009E346D" w:rsidRDefault="00594727">
            <w:pPr>
              <w:pStyle w:val="TableParagraph"/>
              <w:spacing w:before="154"/>
              <w:ind w:left="111"/>
              <w:rPr>
                <w:sz w:val="20"/>
              </w:rPr>
            </w:pP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rogress</w:t>
            </w:r>
          </w:p>
        </w:tc>
        <w:tc>
          <w:tcPr>
            <w:tcW w:w="534" w:type="dxa"/>
            <w:tcBorders>
              <w:top w:val="thickThinMediumGap" w:sz="6" w:space="0" w:color="000000"/>
              <w:left w:val="single" w:sz="4" w:space="0" w:color="000000"/>
              <w:bottom w:val="single" w:sz="18" w:space="0" w:color="000000"/>
              <w:right w:val="thickThinMediumGap" w:sz="6" w:space="0" w:color="000000"/>
            </w:tcBorders>
            <w:shd w:val="clear" w:color="auto" w:fill="BEBEBE"/>
            <w:textDirection w:val="btLr"/>
          </w:tcPr>
          <w:p w14:paraId="7E3A0492" w14:textId="77777777" w:rsidR="009E346D" w:rsidRDefault="00594727">
            <w:pPr>
              <w:pStyle w:val="TableParagraph"/>
              <w:spacing w:before="162"/>
              <w:ind w:left="111"/>
              <w:rPr>
                <w:sz w:val="20"/>
              </w:rPr>
            </w:pPr>
            <w:r>
              <w:rPr>
                <w:spacing w:val="-2"/>
                <w:sz w:val="20"/>
              </w:rPr>
              <w:t>Planned</w:t>
            </w:r>
          </w:p>
        </w:tc>
      </w:tr>
      <w:tr w:rsidR="009E346D" w:rsidRPr="001F702F" w14:paraId="551D885B" w14:textId="77777777" w:rsidTr="00F26A02">
        <w:trPr>
          <w:trHeight w:val="353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20AAD797" w14:textId="49CA7F4A" w:rsidR="00E96AD6" w:rsidRPr="00EE3822" w:rsidRDefault="00CA51E7" w:rsidP="00940474">
            <w:pPr>
              <w:pStyle w:val="TableParagraph"/>
              <w:spacing w:before="120" w:after="120" w:line="254" w:lineRule="exac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  <w:r w:rsidR="00CC6151" w:rsidRPr="001F702F">
              <w:rPr>
                <w:b/>
                <w:sz w:val="21"/>
                <w:szCs w:val="21"/>
              </w:rPr>
              <w:t xml:space="preserve">AREA 1: </w:t>
            </w:r>
            <w:r w:rsidR="00E96AD6">
              <w:rPr>
                <w:b/>
                <w:sz w:val="21"/>
                <w:szCs w:val="21"/>
              </w:rPr>
              <w:t>NATURAL SCIENCES</w:t>
            </w:r>
            <w:r w:rsidR="00CC6151" w:rsidRPr="001F702F">
              <w:rPr>
                <w:b/>
                <w:sz w:val="21"/>
                <w:szCs w:val="21"/>
              </w:rPr>
              <w:t>: One course with a minimum value of 3 semester units.</w:t>
            </w:r>
          </w:p>
        </w:tc>
      </w:tr>
      <w:tr w:rsidR="009E346D" w:rsidRPr="001F702F" w14:paraId="7D957D2F" w14:textId="77777777" w:rsidTr="00EB4B75">
        <w:trPr>
          <w:trHeight w:val="366"/>
        </w:trPr>
        <w:tc>
          <w:tcPr>
            <w:tcW w:w="9657" w:type="dxa"/>
            <w:tcBorders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6904F65B" w14:textId="2F0345A1" w:rsidR="009E346D" w:rsidRPr="001F702F" w:rsidRDefault="00CC6151">
            <w:pPr>
              <w:pStyle w:val="TableParagraph"/>
              <w:spacing w:before="54"/>
              <w:ind w:left="92"/>
              <w:rPr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>ANTHR</w:t>
            </w:r>
            <w:r w:rsidRPr="001F702F">
              <w:rPr>
                <w:sz w:val="21"/>
                <w:szCs w:val="21"/>
              </w:rPr>
              <w:t xml:space="preserve"> 1 </w:t>
            </w:r>
            <w:r w:rsidRPr="001F702F">
              <w:rPr>
                <w:b/>
                <w:sz w:val="21"/>
                <w:szCs w:val="21"/>
              </w:rPr>
              <w:t>ASTR</w:t>
            </w:r>
            <w:r w:rsidRPr="001F702F">
              <w:rPr>
                <w:sz w:val="21"/>
                <w:szCs w:val="21"/>
              </w:rPr>
              <w:t xml:space="preserve"> 10 </w:t>
            </w:r>
            <w:r w:rsidRPr="001F702F">
              <w:rPr>
                <w:b/>
                <w:sz w:val="21"/>
                <w:szCs w:val="21"/>
              </w:rPr>
              <w:t>BIOL</w:t>
            </w:r>
            <w:r w:rsidRPr="001F702F">
              <w:rPr>
                <w:sz w:val="21"/>
                <w:szCs w:val="21"/>
              </w:rPr>
              <w:t xml:space="preserve"> 1A, 1B, 3, 4, 10, 13, </w:t>
            </w:r>
            <w:r w:rsidR="00146FEA">
              <w:rPr>
                <w:sz w:val="21"/>
                <w:szCs w:val="21"/>
              </w:rPr>
              <w:t xml:space="preserve">25, </w:t>
            </w:r>
            <w:r w:rsidRPr="001F702F">
              <w:rPr>
                <w:sz w:val="21"/>
                <w:szCs w:val="21"/>
              </w:rPr>
              <w:t>33, 34, 50A, 50B, 50C, 51,</w:t>
            </w:r>
            <w:r w:rsidR="000532B5" w:rsidRPr="001F702F">
              <w:rPr>
                <w:sz w:val="21"/>
                <w:szCs w:val="21"/>
              </w:rPr>
              <w:t xml:space="preserve"> 118</w:t>
            </w:r>
            <w:r w:rsidRPr="001F702F">
              <w:rPr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CHEM</w:t>
            </w:r>
            <w:r w:rsidRPr="001F702F">
              <w:rPr>
                <w:sz w:val="21"/>
                <w:szCs w:val="21"/>
              </w:rPr>
              <w:t xml:space="preserve"> 1A, 1B, 12A, 12B,</w:t>
            </w:r>
            <w:r w:rsidR="00146FEA">
              <w:rPr>
                <w:sz w:val="21"/>
                <w:szCs w:val="21"/>
              </w:rPr>
              <w:t xml:space="preserve"> 18,</w:t>
            </w:r>
            <w:r w:rsidRPr="001F702F">
              <w:rPr>
                <w:sz w:val="21"/>
                <w:szCs w:val="21"/>
              </w:rPr>
              <w:t xml:space="preserve"> 30A, 30B </w:t>
            </w:r>
            <w:r w:rsidRPr="001F702F">
              <w:rPr>
                <w:b/>
                <w:sz w:val="21"/>
                <w:szCs w:val="21"/>
              </w:rPr>
              <w:t>GEOG</w:t>
            </w:r>
            <w:r w:rsidRPr="001F702F">
              <w:rPr>
                <w:sz w:val="21"/>
                <w:szCs w:val="21"/>
              </w:rPr>
              <w:t xml:space="preserve"> 1, 18, 19 </w:t>
            </w:r>
            <w:r w:rsidRPr="001F702F">
              <w:rPr>
                <w:b/>
                <w:sz w:val="21"/>
                <w:szCs w:val="21"/>
              </w:rPr>
              <w:t>GEOL</w:t>
            </w:r>
            <w:r w:rsidRPr="001F702F">
              <w:rPr>
                <w:sz w:val="21"/>
                <w:szCs w:val="21"/>
              </w:rPr>
              <w:t xml:space="preserve"> 10 </w:t>
            </w:r>
            <w:r w:rsidRPr="001F702F">
              <w:rPr>
                <w:b/>
                <w:sz w:val="21"/>
                <w:szCs w:val="21"/>
              </w:rPr>
              <w:t>PHYSC</w:t>
            </w:r>
            <w:r w:rsidRPr="001F702F">
              <w:rPr>
                <w:sz w:val="21"/>
                <w:szCs w:val="21"/>
              </w:rPr>
              <w:t xml:space="preserve"> 20 </w:t>
            </w:r>
            <w:r w:rsidRPr="001F702F">
              <w:rPr>
                <w:b/>
                <w:sz w:val="21"/>
                <w:szCs w:val="21"/>
              </w:rPr>
              <w:t>PHYS</w:t>
            </w:r>
            <w:r w:rsidRPr="001F702F">
              <w:rPr>
                <w:sz w:val="21"/>
                <w:szCs w:val="21"/>
              </w:rPr>
              <w:t xml:space="preserve"> 3A, 3B, 4A, 4B 4C, 10 </w:t>
            </w:r>
            <w:r w:rsidRPr="001F702F">
              <w:rPr>
                <w:b/>
                <w:sz w:val="21"/>
                <w:szCs w:val="21"/>
              </w:rPr>
              <w:t>PSYCH</w:t>
            </w:r>
            <w:r w:rsidRPr="001F702F">
              <w:rPr>
                <w:sz w:val="21"/>
                <w:szCs w:val="21"/>
              </w:rPr>
              <w:t xml:space="preserve"> 61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BDF17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A73FD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2820637D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9E346D" w:rsidRPr="001F702F" w14:paraId="1F0F4F24" w14:textId="77777777" w:rsidTr="00F26A02">
        <w:trPr>
          <w:trHeight w:val="353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36EC3739" w14:textId="4FE662CF" w:rsidR="00E4545F" w:rsidRPr="001F702F" w:rsidRDefault="00F26A02" w:rsidP="00940474">
            <w:pPr>
              <w:pStyle w:val="TableParagraph"/>
              <w:spacing w:before="120" w:after="120" w:line="250" w:lineRule="atLeas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  <w:r w:rsidR="00CC6151" w:rsidRPr="001F702F">
              <w:rPr>
                <w:b/>
                <w:sz w:val="21"/>
                <w:szCs w:val="21"/>
              </w:rPr>
              <w:t>AREA 2: SOCIAL AND BEHAVIORAL SCIENCES: One course with a minimum value of 3 semester units.</w:t>
            </w:r>
          </w:p>
        </w:tc>
      </w:tr>
      <w:tr w:rsidR="009E346D" w:rsidRPr="001F702F" w14:paraId="1AF0BB18" w14:textId="77777777" w:rsidTr="00EB4B75">
        <w:trPr>
          <w:trHeight w:val="592"/>
        </w:trPr>
        <w:tc>
          <w:tcPr>
            <w:tcW w:w="9657" w:type="dxa"/>
            <w:tcBorders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01F713C8" w14:textId="77F10A7E" w:rsidR="00CC6151" w:rsidRPr="001F702F" w:rsidRDefault="000D0E29" w:rsidP="001F702F">
            <w:pPr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 </w:t>
            </w:r>
            <w:r w:rsidR="00CC6151" w:rsidRPr="001F702F">
              <w:rPr>
                <w:b/>
                <w:sz w:val="21"/>
                <w:szCs w:val="21"/>
              </w:rPr>
              <w:t xml:space="preserve">AFRAM </w:t>
            </w:r>
            <w:r w:rsidR="00CC6151" w:rsidRPr="001F702F">
              <w:rPr>
                <w:bCs/>
                <w:sz w:val="21"/>
                <w:szCs w:val="21"/>
              </w:rPr>
              <w:t xml:space="preserve">1, 33 </w:t>
            </w:r>
            <w:r w:rsidR="00CC6151" w:rsidRPr="001F702F">
              <w:rPr>
                <w:b/>
                <w:sz w:val="21"/>
                <w:szCs w:val="21"/>
              </w:rPr>
              <w:t xml:space="preserve">ANTHR </w:t>
            </w:r>
            <w:r w:rsidR="00CC6151" w:rsidRPr="001F702F">
              <w:rPr>
                <w:bCs/>
                <w:sz w:val="21"/>
                <w:szCs w:val="21"/>
              </w:rPr>
              <w:t xml:space="preserve">2, 3 13,18, 55 </w:t>
            </w:r>
            <w:r w:rsidR="00CC6151" w:rsidRPr="001F702F">
              <w:rPr>
                <w:b/>
                <w:bCs/>
                <w:sz w:val="21"/>
                <w:szCs w:val="21"/>
              </w:rPr>
              <w:t xml:space="preserve">ASL </w:t>
            </w:r>
            <w:r w:rsidR="00CC6151" w:rsidRPr="001F702F">
              <w:rPr>
                <w:sz w:val="21"/>
                <w:szCs w:val="21"/>
              </w:rPr>
              <w:t xml:space="preserve">55A </w:t>
            </w:r>
            <w:r w:rsidR="00146FEA" w:rsidRPr="00146FEA">
              <w:rPr>
                <w:b/>
                <w:sz w:val="21"/>
                <w:szCs w:val="21"/>
              </w:rPr>
              <w:t>BUS</w:t>
            </w:r>
            <w:r w:rsidR="00146FEA">
              <w:rPr>
                <w:sz w:val="21"/>
                <w:szCs w:val="21"/>
              </w:rPr>
              <w:t xml:space="preserve"> </w:t>
            </w:r>
            <w:r w:rsidR="004532EF" w:rsidRPr="00146FEA">
              <w:rPr>
                <w:bCs/>
                <w:sz w:val="21"/>
                <w:szCs w:val="21"/>
              </w:rPr>
              <w:t>5</w:t>
            </w:r>
            <w:r w:rsidR="0054798E">
              <w:rPr>
                <w:bCs/>
                <w:sz w:val="21"/>
                <w:szCs w:val="21"/>
              </w:rPr>
              <w:t>, 7, 8, 9</w:t>
            </w:r>
            <w:r w:rsidR="004532EF">
              <w:rPr>
                <w:bCs/>
                <w:sz w:val="21"/>
                <w:szCs w:val="21"/>
              </w:rPr>
              <w:t xml:space="preserve"> </w:t>
            </w:r>
            <w:r w:rsidR="004532EF" w:rsidRPr="00EB4B75">
              <w:rPr>
                <w:b/>
                <w:bCs/>
                <w:sz w:val="21"/>
                <w:szCs w:val="21"/>
              </w:rPr>
              <w:t>C</w:t>
            </w:r>
            <w:r w:rsidR="004532EF" w:rsidRPr="001F702F">
              <w:rPr>
                <w:b/>
                <w:bCs/>
                <w:sz w:val="21"/>
                <w:szCs w:val="21"/>
              </w:rPr>
              <w:t>HDEV</w:t>
            </w:r>
            <w:r w:rsidR="00CC6151" w:rsidRPr="001F702F">
              <w:rPr>
                <w:b/>
                <w:bCs/>
                <w:sz w:val="21"/>
                <w:szCs w:val="21"/>
              </w:rPr>
              <w:t xml:space="preserve"> </w:t>
            </w:r>
            <w:r w:rsidR="00CC6151" w:rsidRPr="001F702F">
              <w:rPr>
                <w:sz w:val="21"/>
                <w:szCs w:val="21"/>
              </w:rPr>
              <w:t xml:space="preserve">51 </w:t>
            </w:r>
            <w:r w:rsidR="00CC6151" w:rsidRPr="001F702F">
              <w:rPr>
                <w:b/>
                <w:bCs/>
                <w:sz w:val="21"/>
                <w:szCs w:val="21"/>
              </w:rPr>
              <w:t>COMM</w:t>
            </w:r>
            <w:r w:rsidR="00CC6151" w:rsidRPr="001F702F">
              <w:rPr>
                <w:sz w:val="21"/>
                <w:szCs w:val="21"/>
              </w:rPr>
              <w:t xml:space="preserve"> </w:t>
            </w:r>
            <w:r w:rsidR="00A01E01">
              <w:rPr>
                <w:sz w:val="21"/>
                <w:szCs w:val="21"/>
              </w:rPr>
              <w:t xml:space="preserve">6, </w:t>
            </w:r>
            <w:r w:rsidR="00CC6151" w:rsidRPr="001F702F">
              <w:rPr>
                <w:sz w:val="21"/>
                <w:szCs w:val="21"/>
              </w:rPr>
              <w:t>10, 19</w:t>
            </w:r>
            <w:r w:rsidR="00296222">
              <w:rPr>
                <w:sz w:val="21"/>
                <w:szCs w:val="21"/>
              </w:rPr>
              <w:t>, 20</w:t>
            </w:r>
            <w:r w:rsidR="00CC6151" w:rsidRPr="001F702F">
              <w:rPr>
                <w:sz w:val="21"/>
                <w:szCs w:val="21"/>
              </w:rPr>
              <w:t xml:space="preserve"> </w:t>
            </w:r>
            <w:r w:rsidR="00CC6151" w:rsidRPr="001F702F">
              <w:rPr>
                <w:b/>
                <w:bCs/>
                <w:sz w:val="21"/>
                <w:szCs w:val="21"/>
              </w:rPr>
              <w:t xml:space="preserve">ECON </w:t>
            </w:r>
            <w:r w:rsidR="00CC6151" w:rsidRPr="001F702F">
              <w:rPr>
                <w:sz w:val="21"/>
                <w:szCs w:val="21"/>
              </w:rPr>
              <w:t xml:space="preserve">1, 2, 20 </w:t>
            </w:r>
            <w:r w:rsidR="00CC6151" w:rsidRPr="001F702F">
              <w:rPr>
                <w:b/>
                <w:sz w:val="21"/>
                <w:szCs w:val="21"/>
              </w:rPr>
              <w:t>EDUC</w:t>
            </w:r>
            <w:r w:rsidR="00CC6151" w:rsidRPr="001F702F">
              <w:rPr>
                <w:sz w:val="21"/>
                <w:szCs w:val="21"/>
              </w:rPr>
              <w:t xml:space="preserve"> 1  </w:t>
            </w:r>
          </w:p>
          <w:p w14:paraId="7EBE8125" w14:textId="10153F87" w:rsidR="00CC6151" w:rsidRPr="000F2E23" w:rsidRDefault="00CC6151" w:rsidP="001F702F">
            <w:pPr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CA51E7">
              <w:rPr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ETHST</w:t>
            </w:r>
            <w:r w:rsidRPr="001F702F">
              <w:rPr>
                <w:sz w:val="21"/>
                <w:szCs w:val="21"/>
              </w:rPr>
              <w:t xml:space="preserve"> 1, 2 </w:t>
            </w:r>
            <w:r w:rsidRPr="001F702F">
              <w:rPr>
                <w:b/>
                <w:sz w:val="21"/>
                <w:szCs w:val="21"/>
              </w:rPr>
              <w:t>GEOG</w:t>
            </w:r>
            <w:r w:rsidRPr="001F702F">
              <w:rPr>
                <w:sz w:val="21"/>
                <w:szCs w:val="21"/>
              </w:rPr>
              <w:t xml:space="preserve"> 3, 18 </w:t>
            </w:r>
            <w:r w:rsidRPr="001F702F">
              <w:rPr>
                <w:b/>
                <w:bCs/>
                <w:sz w:val="21"/>
                <w:szCs w:val="21"/>
              </w:rPr>
              <w:t xml:space="preserve">HIST </w:t>
            </w:r>
            <w:r w:rsidRPr="001F702F">
              <w:rPr>
                <w:sz w:val="21"/>
                <w:szCs w:val="21"/>
              </w:rPr>
              <w:t xml:space="preserve">2A, 2B, 3A, 3B, 7A, 7B, 19, 21, 31 </w:t>
            </w:r>
            <w:r w:rsidRPr="00296222">
              <w:rPr>
                <w:b/>
                <w:sz w:val="21"/>
                <w:szCs w:val="21"/>
              </w:rPr>
              <w:t>HLTED</w:t>
            </w:r>
            <w:r w:rsidRPr="001F702F">
              <w:rPr>
                <w:sz w:val="21"/>
                <w:szCs w:val="21"/>
              </w:rPr>
              <w:t xml:space="preserve"> 1 </w:t>
            </w:r>
            <w:r w:rsidRPr="001F702F">
              <w:rPr>
                <w:b/>
                <w:sz w:val="21"/>
                <w:szCs w:val="21"/>
              </w:rPr>
              <w:t xml:space="preserve">HUMAN </w:t>
            </w:r>
            <w:r w:rsidRPr="001F702F">
              <w:rPr>
                <w:bCs/>
                <w:sz w:val="21"/>
                <w:szCs w:val="21"/>
              </w:rPr>
              <w:t xml:space="preserve">15 </w:t>
            </w:r>
            <w:r w:rsidRPr="001F702F">
              <w:rPr>
                <w:b/>
                <w:sz w:val="21"/>
                <w:szCs w:val="21"/>
              </w:rPr>
              <w:t xml:space="preserve">HUSV </w:t>
            </w:r>
            <w:r w:rsidR="009606E0" w:rsidRPr="009606E0">
              <w:rPr>
                <w:sz w:val="21"/>
                <w:szCs w:val="21"/>
              </w:rPr>
              <w:t>117</w:t>
            </w:r>
            <w:r w:rsidR="009606E0">
              <w:rPr>
                <w:b/>
                <w:sz w:val="21"/>
                <w:szCs w:val="21"/>
              </w:rPr>
              <w:t xml:space="preserve">, </w:t>
            </w:r>
            <w:r w:rsidRPr="001F702F">
              <w:rPr>
                <w:bCs/>
                <w:sz w:val="21"/>
                <w:szCs w:val="21"/>
              </w:rPr>
              <w:t xml:space="preserve">121 </w:t>
            </w:r>
            <w:r w:rsidR="000F2E23">
              <w:rPr>
                <w:b/>
                <w:bCs/>
                <w:sz w:val="21"/>
                <w:szCs w:val="21"/>
              </w:rPr>
              <w:t xml:space="preserve">M/LAT </w:t>
            </w:r>
            <w:r w:rsidR="000F2E23">
              <w:rPr>
                <w:bCs/>
                <w:sz w:val="21"/>
                <w:szCs w:val="21"/>
              </w:rPr>
              <w:t>33</w:t>
            </w:r>
          </w:p>
          <w:p w14:paraId="41A857BE" w14:textId="0C099E56" w:rsidR="009E346D" w:rsidRPr="001F702F" w:rsidRDefault="00CC6151" w:rsidP="001F702F">
            <w:pPr>
              <w:pStyle w:val="TableParagraph"/>
              <w:rPr>
                <w:bCs/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 xml:space="preserve"> </w:t>
            </w:r>
            <w:r w:rsidR="00CA51E7">
              <w:rPr>
                <w:b/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 xml:space="preserve">POSCI </w:t>
            </w:r>
            <w:r w:rsidRPr="001F702F">
              <w:rPr>
                <w:bCs/>
                <w:sz w:val="21"/>
                <w:szCs w:val="21"/>
              </w:rPr>
              <w:t xml:space="preserve">1, 2, 3, 4, 6, 19, 20 </w:t>
            </w:r>
            <w:r w:rsidRPr="001F702F">
              <w:rPr>
                <w:b/>
                <w:sz w:val="21"/>
                <w:szCs w:val="21"/>
              </w:rPr>
              <w:t xml:space="preserve">PSYCH </w:t>
            </w:r>
            <w:r w:rsidRPr="001F702F">
              <w:rPr>
                <w:bCs/>
                <w:sz w:val="21"/>
                <w:szCs w:val="21"/>
              </w:rPr>
              <w:t xml:space="preserve">1A, 6, 21, 28 </w:t>
            </w:r>
            <w:r w:rsidR="00296222" w:rsidRPr="001F702F">
              <w:rPr>
                <w:b/>
                <w:sz w:val="21"/>
                <w:szCs w:val="21"/>
              </w:rPr>
              <w:t xml:space="preserve">SOCSC </w:t>
            </w:r>
            <w:r w:rsidR="00296222" w:rsidRPr="001F702F">
              <w:rPr>
                <w:bCs/>
                <w:sz w:val="21"/>
                <w:szCs w:val="21"/>
              </w:rPr>
              <w:t xml:space="preserve">2 </w:t>
            </w:r>
            <w:r w:rsidRPr="001F702F">
              <w:rPr>
                <w:b/>
                <w:sz w:val="21"/>
                <w:szCs w:val="21"/>
              </w:rPr>
              <w:t xml:space="preserve">SOC </w:t>
            </w:r>
            <w:r w:rsidRPr="001F702F">
              <w:rPr>
                <w:bCs/>
                <w:sz w:val="21"/>
                <w:szCs w:val="21"/>
              </w:rPr>
              <w:t xml:space="preserve">1, 2, 5, 7, 8, 13, 18, 120 </w:t>
            </w:r>
            <w:r w:rsidRPr="001F702F">
              <w:rPr>
                <w:b/>
                <w:sz w:val="21"/>
                <w:szCs w:val="21"/>
              </w:rPr>
              <w:t xml:space="preserve">WS </w:t>
            </w:r>
            <w:r w:rsidRPr="001F702F">
              <w:rPr>
                <w:bCs/>
                <w:sz w:val="21"/>
                <w:szCs w:val="21"/>
              </w:rPr>
              <w:t>1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ADCED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A662F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766EFD1A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9E346D" w:rsidRPr="001F702F" w14:paraId="673F3DCD" w14:textId="77777777" w:rsidTr="00F26A02">
        <w:trPr>
          <w:trHeight w:val="299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7B898EFB" w14:textId="656CEDE8" w:rsidR="00E4545F" w:rsidRPr="001F702F" w:rsidRDefault="00F26A02" w:rsidP="00940474">
            <w:pPr>
              <w:pStyle w:val="TableParagraph"/>
              <w:spacing w:before="120" w:after="120" w:line="254" w:lineRule="exac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  <w:r w:rsidR="00F03B21" w:rsidRPr="001F702F">
              <w:rPr>
                <w:b/>
                <w:sz w:val="21"/>
                <w:szCs w:val="21"/>
              </w:rPr>
              <w:t>AREA 3: HUMANITES: One course with a minimum value of 3 semester units.</w:t>
            </w:r>
          </w:p>
        </w:tc>
      </w:tr>
      <w:tr w:rsidR="009E346D" w:rsidRPr="001F702F" w14:paraId="4BD5258F" w14:textId="77777777" w:rsidTr="00EB4B75">
        <w:trPr>
          <w:trHeight w:val="421"/>
        </w:trPr>
        <w:tc>
          <w:tcPr>
            <w:tcW w:w="9657" w:type="dxa"/>
            <w:tcBorders>
              <w:left w:val="thickThinMediumGap" w:sz="6" w:space="0" w:color="000000"/>
              <w:bottom w:val="single" w:sz="4" w:space="0" w:color="000000"/>
              <w:right w:val="single" w:sz="4" w:space="0" w:color="000000"/>
            </w:tcBorders>
          </w:tcPr>
          <w:p w14:paraId="33F5970F" w14:textId="2C0DA4B7" w:rsidR="00146FEA" w:rsidRDefault="00F03B21" w:rsidP="00F03B21">
            <w:pPr>
              <w:rPr>
                <w:bCs/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 xml:space="preserve"> </w:t>
            </w:r>
            <w:r w:rsidR="000D0E29">
              <w:rPr>
                <w:b/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AFRAM</w:t>
            </w:r>
            <w:r w:rsidRPr="001F702F">
              <w:rPr>
                <w:bCs/>
                <w:sz w:val="21"/>
                <w:szCs w:val="21"/>
              </w:rPr>
              <w:t xml:space="preserve"> 33 </w:t>
            </w:r>
            <w:r w:rsidRPr="001F702F">
              <w:rPr>
                <w:b/>
                <w:sz w:val="21"/>
                <w:szCs w:val="21"/>
              </w:rPr>
              <w:t xml:space="preserve">ARAB </w:t>
            </w:r>
            <w:r w:rsidRPr="001F702F">
              <w:rPr>
                <w:bCs/>
                <w:sz w:val="21"/>
                <w:szCs w:val="21"/>
              </w:rPr>
              <w:t xml:space="preserve">1A, 1B </w:t>
            </w:r>
            <w:r w:rsidRPr="001F702F">
              <w:rPr>
                <w:b/>
                <w:sz w:val="21"/>
                <w:szCs w:val="21"/>
              </w:rPr>
              <w:t>ART</w:t>
            </w:r>
            <w:r w:rsidRPr="001F702F">
              <w:rPr>
                <w:b/>
                <w:spacing w:val="-2"/>
                <w:sz w:val="21"/>
                <w:szCs w:val="21"/>
              </w:rPr>
              <w:t xml:space="preserve"> </w:t>
            </w:r>
            <w:r w:rsidRPr="001F702F">
              <w:rPr>
                <w:bCs/>
                <w:spacing w:val="-2"/>
                <w:sz w:val="21"/>
                <w:szCs w:val="21"/>
              </w:rPr>
              <w:t xml:space="preserve">1, </w:t>
            </w:r>
            <w:r w:rsidRPr="001F702F">
              <w:rPr>
                <w:sz w:val="21"/>
                <w:szCs w:val="21"/>
              </w:rPr>
              <w:t>2,</w:t>
            </w:r>
            <w:r w:rsidRPr="001F702F">
              <w:rPr>
                <w:spacing w:val="-4"/>
                <w:sz w:val="21"/>
                <w:szCs w:val="21"/>
              </w:rPr>
              <w:t xml:space="preserve"> </w:t>
            </w:r>
            <w:r w:rsidRPr="001F702F">
              <w:rPr>
                <w:sz w:val="21"/>
                <w:szCs w:val="21"/>
              </w:rPr>
              <w:t>3, 4, 13</w:t>
            </w:r>
            <w:r w:rsidR="00D109C6">
              <w:rPr>
                <w:sz w:val="21"/>
                <w:szCs w:val="21"/>
              </w:rPr>
              <w:t>,</w:t>
            </w:r>
            <w:r w:rsidRPr="001F702F">
              <w:rPr>
                <w:sz w:val="21"/>
                <w:szCs w:val="21"/>
              </w:rPr>
              <w:t xml:space="preserve"> 16, 18, 181*, 182</w:t>
            </w:r>
            <w:r w:rsidRPr="001F702F">
              <w:rPr>
                <w:b/>
                <w:sz w:val="21"/>
                <w:szCs w:val="21"/>
              </w:rPr>
              <w:t xml:space="preserve"> ASL </w:t>
            </w:r>
            <w:r w:rsidRPr="001F702F">
              <w:rPr>
                <w:bCs/>
                <w:sz w:val="21"/>
                <w:szCs w:val="21"/>
              </w:rPr>
              <w:t>50, 50AB, 51, 51AB, 52,</w:t>
            </w:r>
            <w:r w:rsidR="00642AC7">
              <w:rPr>
                <w:bCs/>
                <w:sz w:val="21"/>
                <w:szCs w:val="21"/>
              </w:rPr>
              <w:t xml:space="preserve"> </w:t>
            </w:r>
            <w:r w:rsidR="00D109C6" w:rsidRPr="001F702F">
              <w:rPr>
                <w:bCs/>
                <w:sz w:val="21"/>
                <w:szCs w:val="21"/>
              </w:rPr>
              <w:t>52AB, 53, 53A</w:t>
            </w:r>
            <w:r w:rsidR="00A27D5A">
              <w:rPr>
                <w:bCs/>
                <w:sz w:val="21"/>
                <w:szCs w:val="21"/>
              </w:rPr>
              <w:t>B</w:t>
            </w:r>
          </w:p>
          <w:p w14:paraId="052C41BB" w14:textId="77777777" w:rsidR="00EB4B75" w:rsidRDefault="000D0E29" w:rsidP="005E35A7">
            <w:pPr>
              <w:rPr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 </w:t>
            </w:r>
            <w:r w:rsidR="00146FEA">
              <w:rPr>
                <w:bCs/>
                <w:sz w:val="21"/>
                <w:szCs w:val="21"/>
              </w:rPr>
              <w:t xml:space="preserve"> </w:t>
            </w:r>
            <w:r w:rsidR="00376F89" w:rsidRPr="00146FEA">
              <w:rPr>
                <w:b/>
                <w:bCs/>
                <w:sz w:val="21"/>
                <w:szCs w:val="21"/>
              </w:rPr>
              <w:t>ASAME</w:t>
            </w:r>
            <w:r w:rsidR="00376F89" w:rsidRPr="001F702F">
              <w:rPr>
                <w:bCs/>
                <w:sz w:val="21"/>
                <w:szCs w:val="21"/>
              </w:rPr>
              <w:t xml:space="preserve"> 11, 30 </w:t>
            </w:r>
            <w:r w:rsidR="00F03B21" w:rsidRPr="001F702F">
              <w:rPr>
                <w:b/>
                <w:bCs/>
                <w:sz w:val="21"/>
                <w:szCs w:val="21"/>
              </w:rPr>
              <w:t xml:space="preserve">ENGL </w:t>
            </w:r>
            <w:r w:rsidR="00F03B21" w:rsidRPr="001F702F">
              <w:rPr>
                <w:sz w:val="21"/>
                <w:szCs w:val="21"/>
              </w:rPr>
              <w:t xml:space="preserve">1B, 10A, 10B, 14, 15, 17A, 17B, 20, 21, 44B, 47, 50, 85A, 85B, 85C, 217A </w:t>
            </w:r>
            <w:r w:rsidR="00F03B21" w:rsidRPr="00903C3F">
              <w:rPr>
                <w:b/>
                <w:sz w:val="21"/>
                <w:szCs w:val="21"/>
              </w:rPr>
              <w:t>FREN</w:t>
            </w:r>
            <w:r w:rsidR="00F03B21" w:rsidRPr="001F702F">
              <w:rPr>
                <w:sz w:val="21"/>
                <w:szCs w:val="21"/>
              </w:rPr>
              <w:t xml:space="preserve"> 1A, 1B </w:t>
            </w:r>
            <w:r w:rsidR="00EB4B75">
              <w:rPr>
                <w:sz w:val="21"/>
                <w:szCs w:val="21"/>
              </w:rPr>
              <w:t xml:space="preserve"> </w:t>
            </w:r>
          </w:p>
          <w:p w14:paraId="568414C2" w14:textId="61989935" w:rsidR="00376F89" w:rsidRDefault="00EB4B75" w:rsidP="005E35A7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</w:t>
            </w:r>
            <w:r w:rsidR="00F03B21" w:rsidRPr="001F702F">
              <w:rPr>
                <w:b/>
                <w:bCs/>
                <w:sz w:val="21"/>
                <w:szCs w:val="21"/>
              </w:rPr>
              <w:t xml:space="preserve">HUMAN </w:t>
            </w:r>
            <w:r w:rsidR="00F03B21" w:rsidRPr="001F702F">
              <w:rPr>
                <w:sz w:val="21"/>
                <w:szCs w:val="21"/>
              </w:rPr>
              <w:t xml:space="preserve">1, 5, 15, 21, 26, 30A*, 30B, 40, 52+, 53, 55, 57, 182* </w:t>
            </w:r>
            <w:r w:rsidR="00F03B21" w:rsidRPr="001F702F">
              <w:rPr>
                <w:b/>
                <w:sz w:val="21"/>
                <w:szCs w:val="21"/>
              </w:rPr>
              <w:t>M/LAT</w:t>
            </w:r>
            <w:r w:rsidR="00F03B21" w:rsidRPr="001F702F">
              <w:rPr>
                <w:sz w:val="21"/>
                <w:szCs w:val="21"/>
              </w:rPr>
              <w:t xml:space="preserve"> 30A, 30B</w:t>
            </w:r>
            <w:r w:rsidRPr="001F702F">
              <w:rPr>
                <w:b/>
                <w:sz w:val="21"/>
                <w:szCs w:val="21"/>
              </w:rPr>
              <w:t xml:space="preserve"> MMART</w:t>
            </w:r>
            <w:r w:rsidRPr="001F702F">
              <w:rPr>
                <w:sz w:val="21"/>
                <w:szCs w:val="21"/>
              </w:rPr>
              <w:t xml:space="preserve"> 122B, 123</w:t>
            </w:r>
          </w:p>
          <w:p w14:paraId="525464CF" w14:textId="2D6DCE8A" w:rsidR="000D0E29" w:rsidRDefault="00F03B21" w:rsidP="000D0E29">
            <w:pPr>
              <w:ind w:right="-210"/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0D0E29">
              <w:rPr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MM/AN</w:t>
            </w:r>
            <w:r w:rsidR="0060237A">
              <w:rPr>
                <w:sz w:val="21"/>
                <w:szCs w:val="21"/>
              </w:rPr>
              <w:t xml:space="preserve"> 2 </w:t>
            </w:r>
            <w:r w:rsidRPr="001F702F">
              <w:rPr>
                <w:b/>
                <w:sz w:val="21"/>
                <w:szCs w:val="21"/>
              </w:rPr>
              <w:t xml:space="preserve">MM/DI </w:t>
            </w:r>
            <w:r w:rsidRPr="00B6471A">
              <w:rPr>
                <w:sz w:val="21"/>
                <w:szCs w:val="21"/>
              </w:rPr>
              <w:t>22</w:t>
            </w:r>
            <w:r w:rsidRPr="001F702F">
              <w:rPr>
                <w:b/>
                <w:sz w:val="21"/>
                <w:szCs w:val="21"/>
              </w:rPr>
              <w:t xml:space="preserve"> MUSIC </w:t>
            </w:r>
            <w:r w:rsidRPr="001F702F">
              <w:rPr>
                <w:sz w:val="21"/>
                <w:szCs w:val="21"/>
              </w:rPr>
              <w:t xml:space="preserve">10, 15A, 15B, 24 </w:t>
            </w:r>
            <w:r w:rsidRPr="00903C3F">
              <w:rPr>
                <w:b/>
                <w:sz w:val="21"/>
                <w:szCs w:val="21"/>
              </w:rPr>
              <w:t>PHIL</w:t>
            </w:r>
            <w:r w:rsidRPr="001F702F">
              <w:rPr>
                <w:sz w:val="21"/>
                <w:szCs w:val="21"/>
              </w:rPr>
              <w:t xml:space="preserve"> 1, 2, 10, 11, 16,</w:t>
            </w:r>
            <w:r w:rsidR="0060237A">
              <w:rPr>
                <w:sz w:val="21"/>
                <w:szCs w:val="21"/>
              </w:rPr>
              <w:t xml:space="preserve"> </w:t>
            </w:r>
            <w:r w:rsidRPr="001F702F">
              <w:rPr>
                <w:sz w:val="21"/>
                <w:szCs w:val="21"/>
              </w:rPr>
              <w:t>20A, 20B, 31A*, 35++,</w:t>
            </w:r>
            <w:r w:rsidR="000D0E29">
              <w:rPr>
                <w:sz w:val="21"/>
                <w:szCs w:val="21"/>
              </w:rPr>
              <w:t xml:space="preserve"> 37</w:t>
            </w:r>
          </w:p>
          <w:p w14:paraId="0032BCD1" w14:textId="0AAC3A3C" w:rsidR="009E346D" w:rsidRPr="00376F89" w:rsidRDefault="000D0E29" w:rsidP="000D0E29">
            <w:pPr>
              <w:ind w:right="-21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</w:t>
            </w:r>
            <w:r w:rsidR="00F03B21" w:rsidRPr="00076884">
              <w:rPr>
                <w:b/>
                <w:sz w:val="21"/>
                <w:szCs w:val="21"/>
              </w:rPr>
              <w:t>SPAN</w:t>
            </w:r>
            <w:r w:rsidR="00F03B21" w:rsidRPr="001F702F">
              <w:rPr>
                <w:sz w:val="21"/>
                <w:szCs w:val="21"/>
              </w:rPr>
              <w:t xml:space="preserve"> 1A, 1B, 2A,</w:t>
            </w:r>
            <w:r w:rsidR="0060237A">
              <w:rPr>
                <w:sz w:val="21"/>
                <w:szCs w:val="21"/>
              </w:rPr>
              <w:t xml:space="preserve"> 2</w:t>
            </w:r>
            <w:r w:rsidR="00F03B21" w:rsidRPr="001F702F">
              <w:rPr>
                <w:sz w:val="21"/>
                <w:szCs w:val="21"/>
              </w:rPr>
              <w:t xml:space="preserve">B, 10A, 10B, 15, 22A, 22B, 35B, 38, 39, 40 </w:t>
            </w:r>
            <w:r w:rsidR="00F03B21" w:rsidRPr="00B6471A">
              <w:rPr>
                <w:b/>
                <w:sz w:val="21"/>
                <w:szCs w:val="21"/>
              </w:rPr>
              <w:t>WS</w:t>
            </w:r>
            <w:r w:rsidR="00F03B21" w:rsidRPr="001F702F">
              <w:rPr>
                <w:sz w:val="21"/>
                <w:szCs w:val="21"/>
              </w:rPr>
              <w:t xml:space="preserve"> 35++, 52+</w:t>
            </w:r>
            <w:r w:rsidR="00E239AE" w:rsidRPr="001F702F">
              <w:rPr>
                <w:bCs/>
                <w:sz w:val="21"/>
                <w:szCs w:val="21"/>
              </w:rPr>
              <w:t>+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23B26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3F480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5E67B69A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9E346D" w:rsidRPr="001F702F" w14:paraId="228078A9" w14:textId="77777777" w:rsidTr="00F26A02">
        <w:trPr>
          <w:trHeight w:val="281"/>
        </w:trPr>
        <w:tc>
          <w:tcPr>
            <w:tcW w:w="11271" w:type="dxa"/>
            <w:gridSpan w:val="4"/>
            <w:tcBorders>
              <w:top w:val="single" w:sz="18" w:space="0" w:color="000000"/>
              <w:left w:val="thickThinMediumGap" w:sz="6" w:space="0" w:color="000000"/>
              <w:right w:val="thickThinMediumGap" w:sz="6" w:space="0" w:color="000000"/>
            </w:tcBorders>
            <w:shd w:val="clear" w:color="auto" w:fill="D9D9D9"/>
          </w:tcPr>
          <w:p w14:paraId="082F87FC" w14:textId="67372670" w:rsidR="00E4545F" w:rsidRPr="001F702F" w:rsidRDefault="00F03B21" w:rsidP="00940474">
            <w:pPr>
              <w:pStyle w:val="TableParagraph"/>
              <w:spacing w:before="120" w:after="120"/>
              <w:rPr>
                <w:b/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>AREA</w:t>
            </w:r>
            <w:r w:rsidRPr="001F702F">
              <w:rPr>
                <w:b/>
                <w:spacing w:val="-4"/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4:</w:t>
            </w:r>
            <w:r w:rsidRPr="001F702F">
              <w:rPr>
                <w:b/>
                <w:spacing w:val="43"/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LANGUAGE AND RATIONALITY: One course from each sub area must be completed</w:t>
            </w:r>
            <w:r w:rsidR="00604619" w:rsidRPr="001F702F">
              <w:rPr>
                <w:b/>
                <w:sz w:val="21"/>
                <w:szCs w:val="21"/>
              </w:rPr>
              <w:t>.</w:t>
            </w:r>
          </w:p>
        </w:tc>
      </w:tr>
      <w:tr w:rsidR="009E346D" w:rsidRPr="001F702F" w14:paraId="28F34283" w14:textId="77777777" w:rsidTr="00EB4B75">
        <w:trPr>
          <w:trHeight w:val="313"/>
        </w:trPr>
        <w:tc>
          <w:tcPr>
            <w:tcW w:w="9657" w:type="dxa"/>
            <w:tcBorders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7A248B13" w14:textId="613BED2D" w:rsidR="00471DC2" w:rsidRPr="001F702F" w:rsidRDefault="00C76672" w:rsidP="006269D4">
            <w:pPr>
              <w:pStyle w:val="TableParagraph"/>
              <w:rPr>
                <w:bCs/>
                <w:sz w:val="21"/>
                <w:szCs w:val="21"/>
              </w:rPr>
            </w:pPr>
            <w:r w:rsidRPr="001F702F">
              <w:rPr>
                <w:bCs/>
                <w:sz w:val="21"/>
                <w:szCs w:val="21"/>
              </w:rPr>
              <w:t xml:space="preserve"> </w:t>
            </w:r>
            <w:r w:rsidR="00B07C90" w:rsidRPr="001F702F">
              <w:rPr>
                <w:bCs/>
                <w:sz w:val="21"/>
                <w:szCs w:val="21"/>
              </w:rPr>
              <w:t xml:space="preserve"> </w:t>
            </w:r>
            <w:r w:rsidRPr="001F702F">
              <w:rPr>
                <w:bCs/>
                <w:sz w:val="21"/>
                <w:szCs w:val="21"/>
              </w:rPr>
              <w:t>4a</w:t>
            </w:r>
            <w:r w:rsidR="00B07C90" w:rsidRPr="001F702F">
              <w:rPr>
                <w:bCs/>
                <w:sz w:val="21"/>
                <w:szCs w:val="21"/>
              </w:rPr>
              <w:t xml:space="preserve">. </w:t>
            </w:r>
            <w:r w:rsidR="00B07C90" w:rsidRPr="001F702F">
              <w:rPr>
                <w:bCs/>
                <w:sz w:val="21"/>
                <w:szCs w:val="21"/>
                <w:u w:val="single"/>
              </w:rPr>
              <w:t>English Comp</w:t>
            </w:r>
            <w:r w:rsidR="003D2076" w:rsidRPr="001F702F">
              <w:rPr>
                <w:bCs/>
                <w:sz w:val="21"/>
                <w:szCs w:val="21"/>
                <w:u w:val="single"/>
              </w:rPr>
              <w:t>osition:</w:t>
            </w:r>
            <w:r w:rsidR="003D2076" w:rsidRPr="001F702F">
              <w:rPr>
                <w:bCs/>
                <w:sz w:val="21"/>
                <w:szCs w:val="21"/>
              </w:rPr>
              <w:t xml:space="preserve"> One course, 3 semester units minimum with a grade of “C” or better.</w:t>
            </w:r>
          </w:p>
          <w:p w14:paraId="3EF34C5F" w14:textId="35AE6DEC" w:rsidR="00471DC2" w:rsidRPr="001F702F" w:rsidRDefault="00BC13F4" w:rsidP="006269D4">
            <w:pPr>
              <w:pStyle w:val="TableParagraph"/>
              <w:rPr>
                <w:bCs/>
                <w:sz w:val="21"/>
                <w:szCs w:val="21"/>
              </w:rPr>
            </w:pPr>
            <w:r w:rsidRPr="001F702F">
              <w:rPr>
                <w:bCs/>
                <w:sz w:val="21"/>
                <w:szCs w:val="21"/>
              </w:rPr>
              <w:t xml:space="preserve">  </w:t>
            </w:r>
            <w:r w:rsidRPr="001F702F">
              <w:rPr>
                <w:b/>
                <w:bCs/>
                <w:sz w:val="21"/>
                <w:szCs w:val="21"/>
              </w:rPr>
              <w:t>COMM</w:t>
            </w:r>
            <w:r w:rsidRPr="001F702F">
              <w:rPr>
                <w:bCs/>
                <w:sz w:val="21"/>
                <w:szCs w:val="21"/>
              </w:rPr>
              <w:t xml:space="preserve"> 5 </w:t>
            </w:r>
            <w:r w:rsidRPr="001F702F">
              <w:rPr>
                <w:b/>
                <w:bCs/>
                <w:sz w:val="21"/>
                <w:szCs w:val="21"/>
              </w:rPr>
              <w:t>ENGL</w:t>
            </w:r>
            <w:r w:rsidRPr="001F702F">
              <w:rPr>
                <w:bCs/>
                <w:sz w:val="21"/>
                <w:szCs w:val="21"/>
              </w:rPr>
              <w:t xml:space="preserve"> 1A, 1B</w:t>
            </w:r>
            <w:r w:rsidR="00A626F5">
              <w:rPr>
                <w:bCs/>
                <w:sz w:val="21"/>
                <w:szCs w:val="21"/>
              </w:rPr>
              <w:t>, 5</w:t>
            </w:r>
            <w:r w:rsidRPr="001F702F">
              <w:rPr>
                <w:bCs/>
                <w:sz w:val="21"/>
                <w:szCs w:val="21"/>
              </w:rPr>
              <w:t xml:space="preserve"> </w:t>
            </w:r>
            <w:r w:rsidRPr="001F702F">
              <w:rPr>
                <w:b/>
                <w:bCs/>
                <w:sz w:val="21"/>
                <w:szCs w:val="21"/>
              </w:rPr>
              <w:t>ESOL</w:t>
            </w:r>
            <w:r w:rsidRPr="001F702F">
              <w:rPr>
                <w:bCs/>
                <w:sz w:val="21"/>
                <w:szCs w:val="21"/>
              </w:rPr>
              <w:t xml:space="preserve"> 52 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5B67A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61141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3000C787" w14:textId="77777777" w:rsidR="009E346D" w:rsidRPr="001F702F" w:rsidRDefault="009E346D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A541D3" w:rsidRPr="001F702F" w14:paraId="3F542B24" w14:textId="77777777" w:rsidTr="00EB4B75">
        <w:trPr>
          <w:trHeight w:val="313"/>
        </w:trPr>
        <w:tc>
          <w:tcPr>
            <w:tcW w:w="9657" w:type="dxa"/>
            <w:tcBorders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7CE97AF8" w14:textId="2EF4645F" w:rsidR="00A541D3" w:rsidRPr="001F702F" w:rsidRDefault="008E43FB" w:rsidP="00A541D3">
            <w:pPr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A541D3" w:rsidRPr="001F702F">
              <w:rPr>
                <w:sz w:val="21"/>
                <w:szCs w:val="21"/>
              </w:rPr>
              <w:t xml:space="preserve">4b. </w:t>
            </w:r>
            <w:r w:rsidR="00A541D3" w:rsidRPr="001F702F">
              <w:rPr>
                <w:sz w:val="21"/>
                <w:szCs w:val="21"/>
                <w:u w:val="single"/>
              </w:rPr>
              <w:t>Mathematics</w:t>
            </w:r>
            <w:r w:rsidR="00A541D3" w:rsidRPr="001F702F">
              <w:rPr>
                <w:sz w:val="21"/>
                <w:szCs w:val="21"/>
              </w:rPr>
              <w:t xml:space="preserve"> (with a grade “C” or better) May be met by one of the two plans listed below.</w:t>
            </w:r>
          </w:p>
          <w:p w14:paraId="241F6A51" w14:textId="77777777" w:rsidR="00A541D3" w:rsidRPr="001F702F" w:rsidRDefault="00A541D3" w:rsidP="00A541D3">
            <w:pPr>
              <w:rPr>
                <w:sz w:val="21"/>
                <w:szCs w:val="21"/>
              </w:rPr>
            </w:pPr>
          </w:p>
          <w:p w14:paraId="643E6064" w14:textId="77777777" w:rsidR="00A541D3" w:rsidRPr="001F702F" w:rsidRDefault="00A541D3" w:rsidP="00A541D3">
            <w:pPr>
              <w:rPr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 xml:space="preserve"> Plan I:</w:t>
            </w:r>
            <w:r w:rsidRPr="001F702F">
              <w:rPr>
                <w:sz w:val="21"/>
                <w:szCs w:val="21"/>
              </w:rPr>
              <w:t xml:space="preserve"> Completion of one course, 3 semester units minimum (unless otherwise noted) from the following list.</w:t>
            </w:r>
          </w:p>
          <w:p w14:paraId="4804DAA8" w14:textId="77777777" w:rsidR="00A541D3" w:rsidRPr="001F702F" w:rsidRDefault="00A541D3" w:rsidP="00A541D3">
            <w:pPr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             </w:t>
            </w:r>
            <w:r w:rsidRPr="001F702F">
              <w:rPr>
                <w:b/>
                <w:sz w:val="21"/>
                <w:szCs w:val="21"/>
              </w:rPr>
              <w:t xml:space="preserve">EDUC </w:t>
            </w:r>
            <w:r w:rsidRPr="001F702F">
              <w:rPr>
                <w:sz w:val="21"/>
                <w:szCs w:val="21"/>
              </w:rPr>
              <w:t xml:space="preserve">18           </w:t>
            </w:r>
            <w:r w:rsidRPr="001F702F">
              <w:rPr>
                <w:b/>
                <w:sz w:val="21"/>
                <w:szCs w:val="21"/>
              </w:rPr>
              <w:t xml:space="preserve">MATH </w:t>
            </w:r>
            <w:r w:rsidRPr="001F702F">
              <w:rPr>
                <w:bCs/>
                <w:sz w:val="21"/>
                <w:szCs w:val="21"/>
              </w:rPr>
              <w:t>1,</w:t>
            </w:r>
            <w:r w:rsidRPr="001F702F">
              <w:rPr>
                <w:b/>
                <w:sz w:val="21"/>
                <w:szCs w:val="21"/>
              </w:rPr>
              <w:t xml:space="preserve"> </w:t>
            </w:r>
            <w:r w:rsidRPr="001F702F">
              <w:rPr>
                <w:sz w:val="21"/>
                <w:szCs w:val="21"/>
              </w:rPr>
              <w:t>2, 3A, 3B, 3C, 3E, 3F, 11, 13,16A, 16B, 18, 50, 203</w:t>
            </w:r>
          </w:p>
          <w:p w14:paraId="7D45424F" w14:textId="77777777" w:rsidR="00A541D3" w:rsidRPr="001F702F" w:rsidRDefault="00A541D3" w:rsidP="00A541D3">
            <w:pPr>
              <w:rPr>
                <w:sz w:val="21"/>
                <w:szCs w:val="21"/>
              </w:rPr>
            </w:pPr>
          </w:p>
          <w:p w14:paraId="650DC463" w14:textId="77777777" w:rsidR="00A541D3" w:rsidRPr="001F702F" w:rsidRDefault="00A541D3" w:rsidP="00A541D3">
            <w:pPr>
              <w:rPr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 xml:space="preserve"> Plan II:</w:t>
            </w:r>
            <w:r w:rsidRPr="001F702F">
              <w:rPr>
                <w:sz w:val="21"/>
                <w:szCs w:val="21"/>
              </w:rPr>
              <w:t xml:space="preserve"> Credit by Examination of Mathematics 203 </w:t>
            </w:r>
          </w:p>
          <w:p w14:paraId="5C33F530" w14:textId="1B0F8C43" w:rsidR="00A541D3" w:rsidRPr="001F702F" w:rsidRDefault="00607F7D" w:rsidP="00A541D3">
            <w:pPr>
              <w:widowControl/>
              <w:numPr>
                <w:ilvl w:val="0"/>
                <w:numId w:val="1"/>
              </w:numPr>
              <w:autoSpaceDE/>
              <w:autoSpaceDN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udents interested in Credit by Exam should contact the Mathematics Department Chair.</w:t>
            </w:r>
          </w:p>
          <w:p w14:paraId="349AA2BA" w14:textId="7F586361" w:rsidR="00A541D3" w:rsidRPr="001F702F" w:rsidRDefault="00A541D3" w:rsidP="00607F7D">
            <w:pPr>
              <w:widowControl/>
              <w:autoSpaceDE/>
              <w:autoSpaceDN/>
              <w:ind w:left="945"/>
              <w:rPr>
                <w:bCs/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195CF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CF0AD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4" w:space="0" w:color="000000"/>
              <w:right w:val="thickThinMediumGap" w:sz="6" w:space="0" w:color="000000"/>
            </w:tcBorders>
          </w:tcPr>
          <w:p w14:paraId="406A0BD1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A541D3" w:rsidRPr="001F702F" w14:paraId="0A00D86B" w14:textId="77777777" w:rsidTr="00EB4B75">
        <w:trPr>
          <w:trHeight w:val="411"/>
        </w:trPr>
        <w:tc>
          <w:tcPr>
            <w:tcW w:w="9657" w:type="dxa"/>
            <w:tcBorders>
              <w:left w:val="thickThinMediumGap" w:sz="6" w:space="0" w:color="000000"/>
              <w:bottom w:val="single" w:sz="18" w:space="0" w:color="000000"/>
              <w:right w:val="single" w:sz="4" w:space="0" w:color="000000"/>
            </w:tcBorders>
          </w:tcPr>
          <w:p w14:paraId="0618324E" w14:textId="2A903993" w:rsidR="00A541D3" w:rsidRPr="001F702F" w:rsidRDefault="0096224A" w:rsidP="008B081C">
            <w:pPr>
              <w:pStyle w:val="TableParagrap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</w:t>
            </w:r>
            <w:r w:rsidR="008E43FB" w:rsidRPr="001F702F">
              <w:rPr>
                <w:sz w:val="21"/>
                <w:szCs w:val="21"/>
              </w:rPr>
              <w:t xml:space="preserve"> </w:t>
            </w:r>
            <w:r w:rsidR="00B8483D" w:rsidRPr="001F702F">
              <w:rPr>
                <w:sz w:val="21"/>
                <w:szCs w:val="21"/>
              </w:rPr>
              <w:t xml:space="preserve">4c. </w:t>
            </w:r>
            <w:r w:rsidR="00B8483D" w:rsidRPr="001F702F">
              <w:rPr>
                <w:sz w:val="21"/>
                <w:szCs w:val="21"/>
                <w:u w:val="single"/>
              </w:rPr>
              <w:t>Oral or Written Communication, or Literature:</w:t>
            </w:r>
            <w:r w:rsidR="00B8483D" w:rsidRPr="001F702F">
              <w:rPr>
                <w:sz w:val="21"/>
                <w:szCs w:val="21"/>
              </w:rPr>
              <w:t xml:space="preserve"> One course with a minimum value of 3 semester units.</w:t>
            </w:r>
          </w:p>
          <w:p w14:paraId="183C4E32" w14:textId="79FD920B" w:rsidR="008B081C" w:rsidRPr="001F702F" w:rsidRDefault="0096224A" w:rsidP="008B081C">
            <w:pPr>
              <w:pStyle w:val="TableParagraph"/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  <w:r w:rsidR="008B081C" w:rsidRPr="001F702F">
              <w:rPr>
                <w:b/>
                <w:sz w:val="21"/>
                <w:szCs w:val="21"/>
              </w:rPr>
              <w:t xml:space="preserve"> </w:t>
            </w:r>
            <w:r w:rsidR="008E43FB" w:rsidRPr="001F702F">
              <w:rPr>
                <w:b/>
                <w:sz w:val="21"/>
                <w:szCs w:val="21"/>
              </w:rPr>
              <w:t>BIOL</w:t>
            </w:r>
            <w:r w:rsidR="008E43FB" w:rsidRPr="001F702F">
              <w:rPr>
                <w:sz w:val="21"/>
                <w:szCs w:val="21"/>
              </w:rPr>
              <w:t xml:space="preserve"> 32 </w:t>
            </w:r>
            <w:r w:rsidR="008E43FB" w:rsidRPr="005730E7">
              <w:rPr>
                <w:b/>
                <w:sz w:val="21"/>
                <w:szCs w:val="21"/>
              </w:rPr>
              <w:t>BUS</w:t>
            </w:r>
            <w:r w:rsidR="008E43FB" w:rsidRPr="001F702F">
              <w:rPr>
                <w:sz w:val="21"/>
                <w:szCs w:val="21"/>
              </w:rPr>
              <w:t xml:space="preserve"> 19 </w:t>
            </w:r>
            <w:r w:rsidR="008E43FB" w:rsidRPr="001F702F">
              <w:rPr>
                <w:b/>
                <w:sz w:val="21"/>
                <w:szCs w:val="21"/>
              </w:rPr>
              <w:t>COMM</w:t>
            </w:r>
            <w:r w:rsidR="008E43FB" w:rsidRPr="001F702F">
              <w:rPr>
                <w:sz w:val="21"/>
                <w:szCs w:val="21"/>
              </w:rPr>
              <w:t xml:space="preserve"> 3, 4, 5, 6, 10, 19, 20, 45</w:t>
            </w:r>
            <w:r w:rsidR="00B0378E" w:rsidRPr="001F702F">
              <w:rPr>
                <w:sz w:val="21"/>
                <w:szCs w:val="21"/>
              </w:rPr>
              <w:t xml:space="preserve"> </w:t>
            </w:r>
            <w:r w:rsidR="009D54FF" w:rsidRPr="001F702F">
              <w:rPr>
                <w:b/>
                <w:sz w:val="21"/>
                <w:szCs w:val="21"/>
              </w:rPr>
              <w:t>ENGL</w:t>
            </w:r>
            <w:r w:rsidR="009D54FF" w:rsidRPr="001F702F">
              <w:rPr>
                <w:sz w:val="21"/>
                <w:szCs w:val="21"/>
              </w:rPr>
              <w:t xml:space="preserve"> All</w:t>
            </w:r>
            <w:r w:rsidR="00B0378E" w:rsidRPr="001F702F">
              <w:rPr>
                <w:sz w:val="21"/>
                <w:szCs w:val="21"/>
              </w:rPr>
              <w:t xml:space="preserve"> courses numbered 1 through 247+ (except 49 and </w:t>
            </w:r>
            <w:r w:rsidR="008B081C" w:rsidRPr="001F702F">
              <w:rPr>
                <w:sz w:val="21"/>
                <w:szCs w:val="21"/>
              </w:rPr>
              <w:t xml:space="preserve">         </w:t>
            </w:r>
          </w:p>
          <w:p w14:paraId="3968B212" w14:textId="2102FF7B" w:rsidR="009D54FF" w:rsidRPr="001F702F" w:rsidRDefault="008B081C" w:rsidP="008B081C">
            <w:pPr>
              <w:pStyle w:val="TableParagraph"/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96224A">
              <w:rPr>
                <w:sz w:val="21"/>
                <w:szCs w:val="21"/>
              </w:rPr>
              <w:t xml:space="preserve"> </w:t>
            </w:r>
            <w:r w:rsidR="00B0378E" w:rsidRPr="001F702F">
              <w:rPr>
                <w:sz w:val="21"/>
                <w:szCs w:val="21"/>
              </w:rPr>
              <w:t>208</w:t>
            </w:r>
            <w:r w:rsidR="009D54FF" w:rsidRPr="001F702F">
              <w:rPr>
                <w:sz w:val="21"/>
                <w:szCs w:val="21"/>
              </w:rPr>
              <w:t>s</w:t>
            </w:r>
            <w:r w:rsidR="00B0378E" w:rsidRPr="001F702F">
              <w:rPr>
                <w:sz w:val="21"/>
                <w:szCs w:val="21"/>
              </w:rPr>
              <w:t>)</w:t>
            </w:r>
            <w:r w:rsidRPr="001F702F">
              <w:rPr>
                <w:sz w:val="21"/>
                <w:szCs w:val="21"/>
              </w:rPr>
              <w:t xml:space="preserve"> </w:t>
            </w:r>
            <w:r w:rsidR="009D54FF" w:rsidRPr="001F702F">
              <w:rPr>
                <w:b/>
                <w:sz w:val="21"/>
                <w:szCs w:val="21"/>
              </w:rPr>
              <w:t>ESOL</w:t>
            </w:r>
            <w:r w:rsidR="009D54FF" w:rsidRPr="001F702F">
              <w:rPr>
                <w:sz w:val="21"/>
                <w:szCs w:val="21"/>
              </w:rPr>
              <w:t xml:space="preserve"> 50A, 50B, 52 </w:t>
            </w:r>
            <w:r w:rsidR="009D54FF" w:rsidRPr="001F702F">
              <w:rPr>
                <w:b/>
                <w:sz w:val="21"/>
                <w:szCs w:val="21"/>
              </w:rPr>
              <w:t>MMART</w:t>
            </w:r>
            <w:r w:rsidR="009D54FF" w:rsidRPr="001F702F">
              <w:rPr>
                <w:sz w:val="21"/>
                <w:szCs w:val="21"/>
              </w:rPr>
              <w:t xml:space="preserve"> 110</w:t>
            </w:r>
            <w:r w:rsidR="00607F7D">
              <w:rPr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MM/VI</w:t>
            </w:r>
            <w:r w:rsidRPr="001F702F">
              <w:rPr>
                <w:sz w:val="21"/>
                <w:szCs w:val="21"/>
              </w:rPr>
              <w:t xml:space="preserve"> 5, 16</w:t>
            </w:r>
          </w:p>
        </w:tc>
        <w:tc>
          <w:tcPr>
            <w:tcW w:w="540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0084223A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6821BBB2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single" w:sz="18" w:space="0" w:color="000000"/>
              <w:right w:val="thickThinMediumGap" w:sz="6" w:space="0" w:color="000000"/>
            </w:tcBorders>
          </w:tcPr>
          <w:p w14:paraId="712A9772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A541D3" w:rsidRPr="001F702F" w14:paraId="085275CB" w14:textId="77777777" w:rsidTr="00EB4B75">
        <w:trPr>
          <w:trHeight w:val="371"/>
        </w:trPr>
        <w:tc>
          <w:tcPr>
            <w:tcW w:w="9657" w:type="dxa"/>
            <w:tcBorders>
              <w:top w:val="single" w:sz="18" w:space="0" w:color="000000"/>
              <w:left w:val="thickThinMediumGap" w:sz="6" w:space="0" w:color="000000"/>
              <w:right w:val="single" w:sz="4" w:space="0" w:color="000000"/>
            </w:tcBorders>
            <w:shd w:val="clear" w:color="auto" w:fill="D9D9D9"/>
          </w:tcPr>
          <w:p w14:paraId="5B40843E" w14:textId="00CBD4D0" w:rsidR="00E4545F" w:rsidRPr="00CC4BA3" w:rsidRDefault="00A541D3" w:rsidP="00940474">
            <w:pPr>
              <w:pStyle w:val="TableParagraph"/>
              <w:spacing w:before="120" w:after="120"/>
              <w:rPr>
                <w:b/>
                <w:spacing w:val="-2"/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>Area</w:t>
            </w:r>
            <w:r w:rsidRPr="001F702F">
              <w:rPr>
                <w:b/>
                <w:spacing w:val="-3"/>
                <w:sz w:val="21"/>
                <w:szCs w:val="21"/>
              </w:rPr>
              <w:t xml:space="preserve"> </w:t>
            </w:r>
            <w:r w:rsidRPr="001F702F">
              <w:rPr>
                <w:b/>
                <w:sz w:val="21"/>
                <w:szCs w:val="21"/>
              </w:rPr>
              <w:t>5:</w:t>
            </w:r>
            <w:r w:rsidRPr="001F702F">
              <w:rPr>
                <w:b/>
                <w:spacing w:val="44"/>
                <w:sz w:val="21"/>
                <w:szCs w:val="21"/>
              </w:rPr>
              <w:t xml:space="preserve"> </w:t>
            </w:r>
            <w:r w:rsidR="00CC4BA3">
              <w:rPr>
                <w:b/>
                <w:sz w:val="21"/>
                <w:szCs w:val="21"/>
              </w:rPr>
              <w:t xml:space="preserve">ETHNIC STUDIES </w:t>
            </w:r>
            <w:r w:rsidR="00CC4BA3" w:rsidRPr="001F702F">
              <w:rPr>
                <w:b/>
                <w:sz w:val="21"/>
                <w:szCs w:val="21"/>
              </w:rPr>
              <w:t>One course with a minimum value of 3 semester units.</w:t>
            </w:r>
          </w:p>
        </w:tc>
        <w:tc>
          <w:tcPr>
            <w:tcW w:w="540" w:type="dxa"/>
            <w:tcBorders>
              <w:top w:val="single" w:sz="18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551E2D31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top w:val="single" w:sz="18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01B89582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top w:val="single" w:sz="18" w:space="0" w:color="000000"/>
              <w:left w:val="single" w:sz="4" w:space="0" w:color="000000"/>
              <w:right w:val="thickThinMediumGap" w:sz="6" w:space="0" w:color="000000"/>
            </w:tcBorders>
            <w:shd w:val="clear" w:color="auto" w:fill="D9D9D9"/>
          </w:tcPr>
          <w:p w14:paraId="214C5480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</w:tr>
      <w:tr w:rsidR="00A541D3" w:rsidRPr="001F702F" w14:paraId="7D9F60FD" w14:textId="77777777" w:rsidTr="00EB4B75">
        <w:trPr>
          <w:trHeight w:val="413"/>
        </w:trPr>
        <w:tc>
          <w:tcPr>
            <w:tcW w:w="9657" w:type="dxa"/>
            <w:tcBorders>
              <w:left w:val="thickThinMediumGap" w:sz="6" w:space="0" w:color="000000"/>
              <w:bottom w:val="thickThinMediumGap" w:sz="6" w:space="0" w:color="000000"/>
              <w:right w:val="single" w:sz="4" w:space="0" w:color="000000"/>
            </w:tcBorders>
          </w:tcPr>
          <w:p w14:paraId="3D903240" w14:textId="79685791" w:rsidR="00A541D3" w:rsidRPr="001F702F" w:rsidRDefault="001A3DF9" w:rsidP="001A3DF9">
            <w:pPr>
              <w:pStyle w:val="TableParagraph"/>
              <w:spacing w:before="78"/>
              <w:rPr>
                <w:bCs/>
                <w:sz w:val="21"/>
                <w:szCs w:val="21"/>
              </w:rPr>
            </w:pPr>
            <w:r w:rsidRPr="001F702F">
              <w:rPr>
                <w:b/>
                <w:sz w:val="21"/>
                <w:szCs w:val="21"/>
              </w:rPr>
              <w:t xml:space="preserve"> </w:t>
            </w:r>
            <w:r w:rsidR="00A541D3" w:rsidRPr="001F702F">
              <w:rPr>
                <w:b/>
                <w:sz w:val="21"/>
                <w:szCs w:val="21"/>
              </w:rPr>
              <w:t xml:space="preserve">AFRAM </w:t>
            </w:r>
            <w:r w:rsidR="00A541D3" w:rsidRPr="001F702F">
              <w:rPr>
                <w:bCs/>
                <w:sz w:val="21"/>
                <w:szCs w:val="21"/>
              </w:rPr>
              <w:t>1,</w:t>
            </w:r>
            <w:r w:rsidR="008B081C" w:rsidRPr="001F702F">
              <w:rPr>
                <w:bCs/>
                <w:sz w:val="21"/>
                <w:szCs w:val="21"/>
              </w:rPr>
              <w:t xml:space="preserve"> 33</w:t>
            </w:r>
            <w:r w:rsidR="00A541D3" w:rsidRPr="001F702F">
              <w:rPr>
                <w:bCs/>
                <w:sz w:val="21"/>
                <w:szCs w:val="21"/>
              </w:rPr>
              <w:t xml:space="preserve"> </w:t>
            </w:r>
            <w:r w:rsidR="00A541D3" w:rsidRPr="001F702F">
              <w:rPr>
                <w:b/>
                <w:sz w:val="21"/>
                <w:szCs w:val="21"/>
              </w:rPr>
              <w:t xml:space="preserve">ASAME </w:t>
            </w:r>
            <w:r w:rsidR="00A541D3" w:rsidRPr="001F702F">
              <w:rPr>
                <w:bCs/>
                <w:sz w:val="21"/>
                <w:szCs w:val="21"/>
              </w:rPr>
              <w:t>11,</w:t>
            </w:r>
            <w:r w:rsidR="00210E65" w:rsidRPr="001F702F">
              <w:rPr>
                <w:bCs/>
                <w:sz w:val="21"/>
                <w:szCs w:val="21"/>
              </w:rPr>
              <w:t xml:space="preserve"> </w:t>
            </w:r>
            <w:r w:rsidR="008B081C" w:rsidRPr="001F702F">
              <w:rPr>
                <w:bCs/>
                <w:sz w:val="21"/>
                <w:szCs w:val="21"/>
              </w:rPr>
              <w:t xml:space="preserve">30 </w:t>
            </w:r>
            <w:r w:rsidR="00A541D3" w:rsidRPr="001F702F">
              <w:rPr>
                <w:b/>
                <w:sz w:val="21"/>
                <w:szCs w:val="21"/>
              </w:rPr>
              <w:t>ETHST</w:t>
            </w:r>
            <w:r w:rsidR="00A541D3" w:rsidRPr="001F702F">
              <w:rPr>
                <w:b/>
                <w:spacing w:val="-2"/>
                <w:sz w:val="21"/>
                <w:szCs w:val="21"/>
              </w:rPr>
              <w:t xml:space="preserve"> </w:t>
            </w:r>
            <w:r w:rsidR="00A541D3" w:rsidRPr="001F702F">
              <w:rPr>
                <w:sz w:val="21"/>
                <w:szCs w:val="21"/>
              </w:rPr>
              <w:t>1,</w:t>
            </w:r>
            <w:r w:rsidR="008B081C" w:rsidRPr="001F702F">
              <w:rPr>
                <w:sz w:val="21"/>
                <w:szCs w:val="21"/>
              </w:rPr>
              <w:t xml:space="preserve"> 2</w:t>
            </w:r>
            <w:r w:rsidR="00A541D3" w:rsidRPr="001F702F">
              <w:rPr>
                <w:spacing w:val="-3"/>
                <w:sz w:val="21"/>
                <w:szCs w:val="21"/>
              </w:rPr>
              <w:t xml:space="preserve"> </w:t>
            </w:r>
            <w:r w:rsidR="00A541D3" w:rsidRPr="001F702F">
              <w:rPr>
                <w:b/>
                <w:sz w:val="21"/>
                <w:szCs w:val="21"/>
              </w:rPr>
              <w:t xml:space="preserve">M/LAT </w:t>
            </w:r>
            <w:r w:rsidR="008B081C" w:rsidRPr="001F702F">
              <w:rPr>
                <w:sz w:val="21"/>
                <w:szCs w:val="21"/>
              </w:rPr>
              <w:t>30A,</w:t>
            </w:r>
            <w:r w:rsidR="00607F7D">
              <w:rPr>
                <w:sz w:val="21"/>
                <w:szCs w:val="21"/>
              </w:rPr>
              <w:t xml:space="preserve"> </w:t>
            </w:r>
            <w:r w:rsidR="00A541D3" w:rsidRPr="001F702F">
              <w:rPr>
                <w:bCs/>
                <w:sz w:val="21"/>
                <w:szCs w:val="21"/>
              </w:rPr>
              <w:t>33</w:t>
            </w:r>
          </w:p>
          <w:p w14:paraId="063B3A59" w14:textId="77777777" w:rsidR="001A3DF9" w:rsidRPr="001F702F" w:rsidRDefault="001A3DF9" w:rsidP="004742AB">
            <w:pPr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0C0925" w:rsidRPr="001F702F">
              <w:rPr>
                <w:b/>
                <w:sz w:val="21"/>
                <w:szCs w:val="21"/>
                <w:u w:val="single"/>
              </w:rPr>
              <w:t>Note</w:t>
            </w:r>
            <w:r w:rsidR="000C0925" w:rsidRPr="001F702F">
              <w:rPr>
                <w:sz w:val="21"/>
                <w:szCs w:val="21"/>
              </w:rPr>
              <w:t xml:space="preserve">: Any course listed in Area 5-Ethnic Studies that is also listed in another area may be used to satisfy both </w:t>
            </w:r>
            <w:r w:rsidRPr="001F702F">
              <w:rPr>
                <w:sz w:val="21"/>
                <w:szCs w:val="21"/>
              </w:rPr>
              <w:t xml:space="preserve">      </w:t>
            </w:r>
          </w:p>
          <w:p w14:paraId="5E7D9535" w14:textId="2354C5F6" w:rsidR="000C0925" w:rsidRPr="001F702F" w:rsidRDefault="001A3DF9" w:rsidP="004742AB">
            <w:pPr>
              <w:rPr>
                <w:sz w:val="21"/>
                <w:szCs w:val="21"/>
              </w:rPr>
            </w:pPr>
            <w:r w:rsidRPr="001F702F">
              <w:rPr>
                <w:sz w:val="21"/>
                <w:szCs w:val="21"/>
              </w:rPr>
              <w:t xml:space="preserve"> </w:t>
            </w:r>
            <w:r w:rsidR="000C0925" w:rsidRPr="001F702F">
              <w:rPr>
                <w:sz w:val="21"/>
                <w:szCs w:val="21"/>
              </w:rPr>
              <w:t>areas. However, the units are counted only once.</w:t>
            </w:r>
          </w:p>
        </w:tc>
        <w:tc>
          <w:tcPr>
            <w:tcW w:w="540" w:type="dxa"/>
            <w:tcBorders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</w:tcPr>
          <w:p w14:paraId="12D1EF65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40" w:type="dxa"/>
            <w:tcBorders>
              <w:left w:val="single" w:sz="4" w:space="0" w:color="000000"/>
              <w:bottom w:val="thickThinMediumGap" w:sz="6" w:space="0" w:color="000000"/>
              <w:right w:val="single" w:sz="4" w:space="0" w:color="000000"/>
            </w:tcBorders>
          </w:tcPr>
          <w:p w14:paraId="1AD9A0B4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  <w:tc>
          <w:tcPr>
            <w:tcW w:w="534" w:type="dxa"/>
            <w:tcBorders>
              <w:left w:val="single" w:sz="4" w:space="0" w:color="000000"/>
              <w:bottom w:val="thickThinMediumGap" w:sz="6" w:space="0" w:color="000000"/>
              <w:right w:val="thickThinMediumGap" w:sz="6" w:space="0" w:color="000000"/>
            </w:tcBorders>
          </w:tcPr>
          <w:p w14:paraId="29F6D6E9" w14:textId="77777777" w:rsidR="00A541D3" w:rsidRPr="001F702F" w:rsidRDefault="00A541D3" w:rsidP="00A541D3">
            <w:pPr>
              <w:pStyle w:val="TableParagraph"/>
              <w:rPr>
                <w:sz w:val="21"/>
                <w:szCs w:val="21"/>
              </w:rPr>
            </w:pPr>
          </w:p>
        </w:tc>
      </w:tr>
    </w:tbl>
    <w:p w14:paraId="1594E185" w14:textId="541C08E0" w:rsidR="003D2076" w:rsidRPr="001F702F" w:rsidRDefault="00F93C25" w:rsidP="00C72148">
      <w:pPr>
        <w:pStyle w:val="BodyText"/>
        <w:tabs>
          <w:tab w:val="left" w:pos="10191"/>
        </w:tabs>
        <w:spacing w:before="27"/>
        <w:ind w:left="203"/>
        <w:rPr>
          <w:spacing w:val="-2"/>
          <w:sz w:val="21"/>
          <w:szCs w:val="21"/>
        </w:rPr>
      </w:pPr>
      <w:r w:rsidRPr="001F702F">
        <w:rPr>
          <w:sz w:val="21"/>
          <w:szCs w:val="21"/>
        </w:rPr>
        <w:t>(</w:t>
      </w:r>
      <w:r w:rsidR="00594727" w:rsidRPr="001F702F">
        <w:rPr>
          <w:sz w:val="21"/>
          <w:szCs w:val="21"/>
        </w:rPr>
        <w:t>*</w:t>
      </w:r>
      <w:r w:rsidRPr="001F702F">
        <w:rPr>
          <w:sz w:val="21"/>
          <w:szCs w:val="21"/>
        </w:rPr>
        <w:t xml:space="preserve">), (**), (***), (+) </w:t>
      </w:r>
      <w:r w:rsidR="00594727" w:rsidRPr="001F702F">
        <w:rPr>
          <w:sz w:val="21"/>
          <w:szCs w:val="21"/>
        </w:rPr>
        <w:t>Courses</w:t>
      </w:r>
      <w:r w:rsidR="00594727" w:rsidRPr="001F702F">
        <w:rPr>
          <w:spacing w:val="-5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listed</w:t>
      </w:r>
      <w:r w:rsidR="00594727" w:rsidRPr="001F702F">
        <w:rPr>
          <w:spacing w:val="-4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in</w:t>
      </w:r>
      <w:r w:rsidR="00594727" w:rsidRPr="001F702F">
        <w:rPr>
          <w:spacing w:val="-6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more</w:t>
      </w:r>
      <w:r w:rsidR="00594727" w:rsidRPr="001F702F">
        <w:rPr>
          <w:spacing w:val="-2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than</w:t>
      </w:r>
      <w:r w:rsidR="00594727" w:rsidRPr="001F702F">
        <w:rPr>
          <w:spacing w:val="-4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one</w:t>
      </w:r>
      <w:r w:rsidR="00594727" w:rsidRPr="001F702F">
        <w:rPr>
          <w:spacing w:val="-1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GE</w:t>
      </w:r>
      <w:r w:rsidR="00594727" w:rsidRPr="001F702F">
        <w:rPr>
          <w:spacing w:val="-3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area</w:t>
      </w:r>
      <w:r w:rsidR="00594727" w:rsidRPr="001F702F">
        <w:rPr>
          <w:spacing w:val="-3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can</w:t>
      </w:r>
      <w:r w:rsidR="00594727" w:rsidRPr="001F702F">
        <w:rPr>
          <w:spacing w:val="-4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fulfill</w:t>
      </w:r>
      <w:r w:rsidR="00594727" w:rsidRPr="001F702F">
        <w:rPr>
          <w:spacing w:val="-6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only</w:t>
      </w:r>
      <w:r w:rsidR="00594727" w:rsidRPr="001F702F">
        <w:rPr>
          <w:spacing w:val="-2"/>
          <w:sz w:val="21"/>
          <w:szCs w:val="21"/>
        </w:rPr>
        <w:t xml:space="preserve"> </w:t>
      </w:r>
      <w:r w:rsidR="00594727" w:rsidRPr="001F702F">
        <w:rPr>
          <w:sz w:val="21"/>
          <w:szCs w:val="21"/>
          <w:u w:val="single"/>
        </w:rPr>
        <w:t>one</w:t>
      </w:r>
      <w:r w:rsidR="00594727" w:rsidRPr="001F702F">
        <w:rPr>
          <w:spacing w:val="3"/>
          <w:sz w:val="21"/>
          <w:szCs w:val="21"/>
        </w:rPr>
        <w:t xml:space="preserve"> </w:t>
      </w:r>
      <w:r w:rsidR="00594727" w:rsidRPr="001F702F">
        <w:rPr>
          <w:sz w:val="21"/>
          <w:szCs w:val="21"/>
        </w:rPr>
        <w:t>GE</w:t>
      </w:r>
      <w:r w:rsidR="00594727" w:rsidRPr="001F702F">
        <w:rPr>
          <w:spacing w:val="-4"/>
          <w:sz w:val="21"/>
          <w:szCs w:val="21"/>
        </w:rPr>
        <w:t xml:space="preserve"> </w:t>
      </w:r>
      <w:r w:rsidR="00594727" w:rsidRPr="001F702F">
        <w:rPr>
          <w:spacing w:val="-2"/>
          <w:sz w:val="21"/>
          <w:szCs w:val="21"/>
        </w:rPr>
        <w:t>area.</w:t>
      </w:r>
      <w:r w:rsidR="0092111E" w:rsidRPr="001F702F">
        <w:rPr>
          <w:spacing w:val="-2"/>
          <w:sz w:val="21"/>
          <w:szCs w:val="21"/>
        </w:rPr>
        <w:t xml:space="preserve"> (see exception for Ethnic Studies)</w:t>
      </w:r>
    </w:p>
    <w:p w14:paraId="41A38093" w14:textId="172A3954" w:rsidR="009E346D" w:rsidRDefault="009E346D" w:rsidP="00C72148">
      <w:pPr>
        <w:pStyle w:val="BodyText"/>
        <w:tabs>
          <w:tab w:val="left" w:pos="10191"/>
        </w:tabs>
        <w:spacing w:before="27"/>
        <w:rPr>
          <w:sz w:val="21"/>
          <w:szCs w:val="21"/>
        </w:rPr>
      </w:pPr>
    </w:p>
    <w:p w14:paraId="49E604E9" w14:textId="77777777" w:rsidR="00FB1653" w:rsidRPr="001F702F" w:rsidRDefault="00FB1653" w:rsidP="00C72148">
      <w:pPr>
        <w:pStyle w:val="BodyText"/>
        <w:tabs>
          <w:tab w:val="left" w:pos="10191"/>
        </w:tabs>
        <w:spacing w:before="27"/>
        <w:rPr>
          <w:sz w:val="21"/>
          <w:szCs w:val="21"/>
        </w:rPr>
      </w:pPr>
    </w:p>
    <w:p w14:paraId="48A2C71E" w14:textId="27AF5FA0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 xml:space="preserve">A minimum grade point average 2.0 or better is required in both </w:t>
      </w:r>
      <w:r w:rsidRPr="00D33696">
        <w:rPr>
          <w:sz w:val="21"/>
          <w:szCs w:val="21"/>
          <w:u w:val="single"/>
        </w:rPr>
        <w:t>overall</w:t>
      </w:r>
      <w:r w:rsidRPr="00D33696">
        <w:rPr>
          <w:sz w:val="21"/>
          <w:szCs w:val="21"/>
        </w:rPr>
        <w:t xml:space="preserve"> grade point average and G.E. Requirements.</w:t>
      </w:r>
    </w:p>
    <w:p w14:paraId="27BDA5EA" w14:textId="0DF44655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>Grade “C” or better is required in each course for the major, English Composition (Area 4a) &amp; Mathematics (Area 4b).</w:t>
      </w:r>
    </w:p>
    <w:p w14:paraId="3192B795" w14:textId="6F3AF01C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>Eligibility for graduation upon satisfactory completion of 60 degree-applicable units.</w:t>
      </w:r>
    </w:p>
    <w:p w14:paraId="6499A418" w14:textId="431A5C15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>At least 12 of the 60 degree-applicable units must be completed at Berkeley City College.</w:t>
      </w:r>
    </w:p>
    <w:p w14:paraId="75392C2B" w14:textId="01417DFC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>While a course may satisfy more than one G.E. Requirement, it may not be counted more than once, (</w:t>
      </w:r>
      <w:r w:rsidR="001A3DF9" w:rsidRPr="00D33696">
        <w:rPr>
          <w:sz w:val="21"/>
          <w:szCs w:val="21"/>
        </w:rPr>
        <w:t xml:space="preserve">see </w:t>
      </w:r>
      <w:r w:rsidRPr="00D33696">
        <w:rPr>
          <w:sz w:val="21"/>
          <w:szCs w:val="21"/>
        </w:rPr>
        <w:t>exception for Ethnic</w:t>
      </w:r>
    </w:p>
    <w:p w14:paraId="2D606CB3" w14:textId="1CEEFF54" w:rsidR="00C72148" w:rsidRPr="00D33696" w:rsidRDefault="001F702F" w:rsidP="001F702F">
      <w:pPr>
        <w:pStyle w:val="ListParagraph"/>
        <w:ind w:left="831"/>
        <w:rPr>
          <w:sz w:val="21"/>
          <w:szCs w:val="21"/>
        </w:rPr>
      </w:pPr>
      <w:r w:rsidRPr="00D33696">
        <w:rPr>
          <w:sz w:val="21"/>
          <w:szCs w:val="21"/>
        </w:rPr>
        <w:t xml:space="preserve"> </w:t>
      </w:r>
      <w:r w:rsidR="00C72148" w:rsidRPr="00D33696">
        <w:rPr>
          <w:sz w:val="21"/>
          <w:szCs w:val="21"/>
        </w:rPr>
        <w:t>Studies-Area 5).</w:t>
      </w:r>
    </w:p>
    <w:p w14:paraId="6736EB43" w14:textId="52919C65" w:rsidR="00C72148" w:rsidRPr="00D33696" w:rsidRDefault="00C72148" w:rsidP="00C72148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33696">
        <w:rPr>
          <w:sz w:val="21"/>
          <w:szCs w:val="21"/>
        </w:rPr>
        <w:t xml:space="preserve">It is the student’s responsibility to file a “Petition for an Associate Degree” by the deadline date (see </w:t>
      </w:r>
      <w:r w:rsidR="000C0925" w:rsidRPr="00D33696">
        <w:rPr>
          <w:sz w:val="21"/>
          <w:szCs w:val="21"/>
        </w:rPr>
        <w:t>Academic Calendar</w:t>
      </w:r>
      <w:r w:rsidRPr="00D33696">
        <w:rPr>
          <w:sz w:val="21"/>
          <w:szCs w:val="21"/>
        </w:rPr>
        <w:t xml:space="preserve"> for deadline).</w:t>
      </w:r>
    </w:p>
    <w:p w14:paraId="18DA2C69" w14:textId="3111F73E" w:rsidR="00114D95" w:rsidRPr="00A07DCA" w:rsidRDefault="00C72148" w:rsidP="00587492">
      <w:pPr>
        <w:pStyle w:val="ListParagraph"/>
        <w:numPr>
          <w:ilvl w:val="0"/>
          <w:numId w:val="3"/>
        </w:numPr>
        <w:rPr>
          <w:bCs/>
          <w:sz w:val="21"/>
          <w:szCs w:val="21"/>
        </w:rPr>
      </w:pPr>
      <w:r w:rsidRPr="00D33696">
        <w:rPr>
          <w:sz w:val="21"/>
          <w:szCs w:val="21"/>
        </w:rPr>
        <w:t>For more specific information, please see a Counselor before enrolling in these courses.</w:t>
      </w:r>
      <w:r w:rsidR="00A07DCA">
        <w:rPr>
          <w:sz w:val="21"/>
          <w:szCs w:val="21"/>
        </w:rPr>
        <w:t xml:space="preserve">  </w:t>
      </w:r>
    </w:p>
    <w:p w14:paraId="1946CCA2" w14:textId="08000853" w:rsidR="00A07DCA" w:rsidRPr="00D33696" w:rsidRDefault="00A07DCA" w:rsidP="00A07DCA">
      <w:pPr>
        <w:pStyle w:val="ListParagraph"/>
        <w:ind w:left="9360"/>
        <w:rPr>
          <w:bCs/>
          <w:sz w:val="21"/>
          <w:szCs w:val="21"/>
        </w:rPr>
      </w:pPr>
      <w:r>
        <w:rPr>
          <w:bCs/>
          <w:sz w:val="21"/>
          <w:szCs w:val="21"/>
        </w:rPr>
        <w:t>Final V</w:t>
      </w:r>
      <w:r w:rsidR="000F2E23">
        <w:rPr>
          <w:bCs/>
          <w:sz w:val="21"/>
          <w:szCs w:val="21"/>
        </w:rPr>
        <w:t>4</w:t>
      </w:r>
      <w:r>
        <w:rPr>
          <w:bCs/>
          <w:sz w:val="21"/>
          <w:szCs w:val="21"/>
        </w:rPr>
        <w:t xml:space="preserve"> </w:t>
      </w:r>
      <w:r w:rsidR="000F2E23">
        <w:rPr>
          <w:bCs/>
          <w:sz w:val="21"/>
          <w:szCs w:val="21"/>
        </w:rPr>
        <w:t>12/01</w:t>
      </w:r>
      <w:bookmarkStart w:id="2" w:name="_GoBack"/>
      <w:bookmarkEnd w:id="2"/>
      <w:r>
        <w:rPr>
          <w:bCs/>
          <w:sz w:val="21"/>
          <w:szCs w:val="21"/>
        </w:rPr>
        <w:t>/23</w:t>
      </w:r>
    </w:p>
    <w:sectPr w:rsidR="00A07DCA" w:rsidRPr="00D33696">
      <w:pgSz w:w="12240" w:h="15840"/>
      <w:pgMar w:top="700" w:right="30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8763B0"/>
    <w:multiLevelType w:val="hybridMultilevel"/>
    <w:tmpl w:val="F7A4E086"/>
    <w:lvl w:ilvl="0" w:tplc="0409000B">
      <w:start w:val="1"/>
      <w:numFmt w:val="bullet"/>
      <w:lvlText w:val=""/>
      <w:lvlJc w:val="left"/>
      <w:pPr>
        <w:ind w:left="83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1" w15:restartNumberingAfterBreak="0">
    <w:nsid w:val="65A0775F"/>
    <w:multiLevelType w:val="singleLevel"/>
    <w:tmpl w:val="801085F0"/>
    <w:lvl w:ilvl="0">
      <w:start w:val="1"/>
      <w:numFmt w:val="decimal"/>
      <w:lvlText w:val="(%1)"/>
      <w:lvlJc w:val="left"/>
      <w:pPr>
        <w:tabs>
          <w:tab w:val="num" w:pos="945"/>
        </w:tabs>
        <w:ind w:left="945" w:hanging="360"/>
      </w:pPr>
      <w:rPr>
        <w:rFonts w:hint="default"/>
      </w:rPr>
    </w:lvl>
  </w:abstractNum>
  <w:abstractNum w:abstractNumId="2" w15:restartNumberingAfterBreak="0">
    <w:nsid w:val="76444E80"/>
    <w:multiLevelType w:val="hybridMultilevel"/>
    <w:tmpl w:val="312A9E16"/>
    <w:lvl w:ilvl="0" w:tplc="0409000B">
      <w:start w:val="1"/>
      <w:numFmt w:val="bullet"/>
      <w:lvlText w:val=""/>
      <w:lvlJc w:val="left"/>
      <w:pPr>
        <w:ind w:left="109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66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tjS2MDMyt7QwMjBV0lEKTi0uzszPAykwrAUAbsZfaSwAAAA="/>
  </w:docVars>
  <w:rsids>
    <w:rsidRoot w:val="009E346D"/>
    <w:rsid w:val="00003C2B"/>
    <w:rsid w:val="00016C42"/>
    <w:rsid w:val="0002112B"/>
    <w:rsid w:val="00021567"/>
    <w:rsid w:val="000532B5"/>
    <w:rsid w:val="0007059F"/>
    <w:rsid w:val="00076884"/>
    <w:rsid w:val="00087EB8"/>
    <w:rsid w:val="00096258"/>
    <w:rsid w:val="00096ED2"/>
    <w:rsid w:val="000B3D90"/>
    <w:rsid w:val="000C0925"/>
    <w:rsid w:val="000D0E29"/>
    <w:rsid w:val="000E6136"/>
    <w:rsid w:val="000F2E23"/>
    <w:rsid w:val="00111DBB"/>
    <w:rsid w:val="00114D95"/>
    <w:rsid w:val="00146FEA"/>
    <w:rsid w:val="00153821"/>
    <w:rsid w:val="0016527B"/>
    <w:rsid w:val="00166D84"/>
    <w:rsid w:val="001734ED"/>
    <w:rsid w:val="001A3DF9"/>
    <w:rsid w:val="001A7B54"/>
    <w:rsid w:val="001D58AD"/>
    <w:rsid w:val="001F5DD9"/>
    <w:rsid w:val="001F702F"/>
    <w:rsid w:val="00210E65"/>
    <w:rsid w:val="00222808"/>
    <w:rsid w:val="00242F3C"/>
    <w:rsid w:val="00261B2C"/>
    <w:rsid w:val="00296222"/>
    <w:rsid w:val="002C4E10"/>
    <w:rsid w:val="002E6687"/>
    <w:rsid w:val="002F1F27"/>
    <w:rsid w:val="00323CCD"/>
    <w:rsid w:val="00376F89"/>
    <w:rsid w:val="00377AEB"/>
    <w:rsid w:val="00377DA3"/>
    <w:rsid w:val="00385824"/>
    <w:rsid w:val="003C19F5"/>
    <w:rsid w:val="003D2076"/>
    <w:rsid w:val="003E39D3"/>
    <w:rsid w:val="004513F4"/>
    <w:rsid w:val="004532EF"/>
    <w:rsid w:val="00471DC2"/>
    <w:rsid w:val="004742AB"/>
    <w:rsid w:val="004E37EA"/>
    <w:rsid w:val="004F531C"/>
    <w:rsid w:val="00504887"/>
    <w:rsid w:val="00511B06"/>
    <w:rsid w:val="00517F66"/>
    <w:rsid w:val="00523B99"/>
    <w:rsid w:val="00547821"/>
    <w:rsid w:val="0054798E"/>
    <w:rsid w:val="005730E7"/>
    <w:rsid w:val="00587492"/>
    <w:rsid w:val="00594727"/>
    <w:rsid w:val="00594852"/>
    <w:rsid w:val="005D3812"/>
    <w:rsid w:val="005D7F1C"/>
    <w:rsid w:val="005E35A7"/>
    <w:rsid w:val="005E48E9"/>
    <w:rsid w:val="0060237A"/>
    <w:rsid w:val="00604493"/>
    <w:rsid w:val="00604619"/>
    <w:rsid w:val="006055F2"/>
    <w:rsid w:val="00607F7D"/>
    <w:rsid w:val="006264B4"/>
    <w:rsid w:val="006269D4"/>
    <w:rsid w:val="00642AC7"/>
    <w:rsid w:val="00647A04"/>
    <w:rsid w:val="00654996"/>
    <w:rsid w:val="00654AFB"/>
    <w:rsid w:val="0066766C"/>
    <w:rsid w:val="00687F85"/>
    <w:rsid w:val="006A0B92"/>
    <w:rsid w:val="006B4B11"/>
    <w:rsid w:val="006D2486"/>
    <w:rsid w:val="007120CC"/>
    <w:rsid w:val="00714E72"/>
    <w:rsid w:val="0072464F"/>
    <w:rsid w:val="007504EA"/>
    <w:rsid w:val="007A7332"/>
    <w:rsid w:val="007D15B9"/>
    <w:rsid w:val="00847DCA"/>
    <w:rsid w:val="008612DD"/>
    <w:rsid w:val="00871E03"/>
    <w:rsid w:val="00873D5E"/>
    <w:rsid w:val="00882FD1"/>
    <w:rsid w:val="008B081C"/>
    <w:rsid w:val="008B1A09"/>
    <w:rsid w:val="008B344D"/>
    <w:rsid w:val="008C0C2B"/>
    <w:rsid w:val="008C14BC"/>
    <w:rsid w:val="008D1A0F"/>
    <w:rsid w:val="008E0077"/>
    <w:rsid w:val="008E43FB"/>
    <w:rsid w:val="008E76FB"/>
    <w:rsid w:val="008F1DFC"/>
    <w:rsid w:val="00901136"/>
    <w:rsid w:val="009014AD"/>
    <w:rsid w:val="00903C3F"/>
    <w:rsid w:val="00913E9B"/>
    <w:rsid w:val="0092111E"/>
    <w:rsid w:val="009400A9"/>
    <w:rsid w:val="00940474"/>
    <w:rsid w:val="00950BF0"/>
    <w:rsid w:val="009606E0"/>
    <w:rsid w:val="0096224A"/>
    <w:rsid w:val="009D54FF"/>
    <w:rsid w:val="009E346D"/>
    <w:rsid w:val="009F2B8F"/>
    <w:rsid w:val="00A01E01"/>
    <w:rsid w:val="00A07DCA"/>
    <w:rsid w:val="00A27D5A"/>
    <w:rsid w:val="00A3519C"/>
    <w:rsid w:val="00A42959"/>
    <w:rsid w:val="00A44996"/>
    <w:rsid w:val="00A538AC"/>
    <w:rsid w:val="00A541D3"/>
    <w:rsid w:val="00A626F5"/>
    <w:rsid w:val="00B0378E"/>
    <w:rsid w:val="00B07C90"/>
    <w:rsid w:val="00B27525"/>
    <w:rsid w:val="00B6471A"/>
    <w:rsid w:val="00B8483D"/>
    <w:rsid w:val="00B91617"/>
    <w:rsid w:val="00BB3FAD"/>
    <w:rsid w:val="00BC13F4"/>
    <w:rsid w:val="00BE2878"/>
    <w:rsid w:val="00BF3F56"/>
    <w:rsid w:val="00C240E9"/>
    <w:rsid w:val="00C26C31"/>
    <w:rsid w:val="00C52DC3"/>
    <w:rsid w:val="00C70CBF"/>
    <w:rsid w:val="00C72148"/>
    <w:rsid w:val="00C76672"/>
    <w:rsid w:val="00CA153A"/>
    <w:rsid w:val="00CA51E7"/>
    <w:rsid w:val="00CA7800"/>
    <w:rsid w:val="00CB1DA5"/>
    <w:rsid w:val="00CB6965"/>
    <w:rsid w:val="00CC1541"/>
    <w:rsid w:val="00CC4BA3"/>
    <w:rsid w:val="00CC6151"/>
    <w:rsid w:val="00CE386C"/>
    <w:rsid w:val="00D109C6"/>
    <w:rsid w:val="00D17847"/>
    <w:rsid w:val="00D21E1A"/>
    <w:rsid w:val="00D30B18"/>
    <w:rsid w:val="00D32427"/>
    <w:rsid w:val="00D33696"/>
    <w:rsid w:val="00D33F4A"/>
    <w:rsid w:val="00D55495"/>
    <w:rsid w:val="00D87BDC"/>
    <w:rsid w:val="00D97990"/>
    <w:rsid w:val="00DF3C3E"/>
    <w:rsid w:val="00DF7440"/>
    <w:rsid w:val="00E11D56"/>
    <w:rsid w:val="00E21D65"/>
    <w:rsid w:val="00E239AE"/>
    <w:rsid w:val="00E24E44"/>
    <w:rsid w:val="00E2695B"/>
    <w:rsid w:val="00E3188B"/>
    <w:rsid w:val="00E418E4"/>
    <w:rsid w:val="00E4545F"/>
    <w:rsid w:val="00E57524"/>
    <w:rsid w:val="00E96AD6"/>
    <w:rsid w:val="00EB4B75"/>
    <w:rsid w:val="00EB5A49"/>
    <w:rsid w:val="00EE3822"/>
    <w:rsid w:val="00EF0950"/>
    <w:rsid w:val="00F03B21"/>
    <w:rsid w:val="00F26A02"/>
    <w:rsid w:val="00F31A4B"/>
    <w:rsid w:val="00F3640F"/>
    <w:rsid w:val="00F53DC0"/>
    <w:rsid w:val="00F63149"/>
    <w:rsid w:val="00F85A3E"/>
    <w:rsid w:val="00F93C25"/>
    <w:rsid w:val="00FA6776"/>
    <w:rsid w:val="00FB1653"/>
    <w:rsid w:val="00FD530E"/>
    <w:rsid w:val="00FF6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8D93D"/>
  <w15:docId w15:val="{0F95C21B-88F6-4472-ACD4-3E0D8EDDE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4"/>
      <w:ind w:left="112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BF3F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F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F56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F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F56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F56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9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C AA/AS</vt:lpstr>
    </vt:vector>
  </TitlesOfParts>
  <Company>Kings River Community College</Company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C AA/AS</dc:title>
  <dc:creator>Student Services Assistant</dc:creator>
  <cp:lastModifiedBy>Joseph Bielanski</cp:lastModifiedBy>
  <cp:revision>3</cp:revision>
  <dcterms:created xsi:type="dcterms:W3CDTF">2023-08-29T19:52:00Z</dcterms:created>
  <dcterms:modified xsi:type="dcterms:W3CDTF">2023-12-0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0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5-23T00:00:00Z</vt:filetime>
  </property>
  <property fmtid="{D5CDD505-2E9C-101B-9397-08002B2CF9AE}" pid="5" name="Producer">
    <vt:lpwstr>Adobe PDF Library 22.1.174</vt:lpwstr>
  </property>
  <property fmtid="{D5CDD505-2E9C-101B-9397-08002B2CF9AE}" pid="6" name="SourceModified">
    <vt:lpwstr>D:20220620184535</vt:lpwstr>
  </property>
</Properties>
</file>